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2E0D9F" w:rsidP="002E0D9F" w:rsidRDefault="002E0D9F" w14:paraId="17E98878" w14:textId="77777777">
      <w:r>
        <w:t>Instructions:</w:t>
      </w:r>
    </w:p>
    <w:p w:rsidR="002E0D9F" w:rsidP="002E0D9F" w:rsidRDefault="001C0905" w14:paraId="75252F0B" w14:textId="01355BDD">
      <w:pPr>
        <w:pStyle w:val="ListParagraph"/>
        <w:numPr>
          <w:ilvl w:val="0"/>
          <w:numId w:val="1"/>
        </w:numPr>
      </w:pPr>
      <w:r>
        <w:t>Please no sharing information with other students.</w:t>
      </w:r>
    </w:p>
    <w:p w:rsidR="002E0D9F" w:rsidP="002E0D9F" w:rsidRDefault="002E0D9F" w14:paraId="2E8AB5D4" w14:textId="77777777">
      <w:pPr>
        <w:pStyle w:val="ListParagraph"/>
        <w:numPr>
          <w:ilvl w:val="0"/>
          <w:numId w:val="1"/>
        </w:numPr>
      </w:pPr>
      <w:r>
        <w:t>Instructor cannot assist on the exam</w:t>
      </w:r>
    </w:p>
    <w:p w:rsidR="002E0D9F" w:rsidP="002E0D9F" w:rsidRDefault="002E0D9F" w14:paraId="1A6E512C" w14:textId="77777777">
      <w:pPr>
        <w:pStyle w:val="ListParagraph"/>
        <w:numPr>
          <w:ilvl w:val="0"/>
          <w:numId w:val="1"/>
        </w:numPr>
      </w:pPr>
      <w:r>
        <w:t>The exam is open book</w:t>
      </w:r>
    </w:p>
    <w:p w:rsidR="002E0D9F" w:rsidP="002E0D9F" w:rsidRDefault="002E0D9F" w14:paraId="152CBF95" w14:textId="77777777">
      <w:pPr>
        <w:pStyle w:val="ListParagraph"/>
        <w:numPr>
          <w:ilvl w:val="0"/>
          <w:numId w:val="1"/>
        </w:numPr>
      </w:pPr>
      <w:r>
        <w:t>If you complete the exam early, you may be dismissed</w:t>
      </w:r>
    </w:p>
    <w:p w:rsidR="002E0D9F" w:rsidP="002E0D9F" w:rsidRDefault="002E0D9F" w14:paraId="70BE6C40" w14:textId="77777777"/>
    <w:p w:rsidR="002E0D9F" w:rsidP="002E0D9F" w:rsidRDefault="002E0D9F" w14:paraId="544BCB22" w14:textId="77777777"/>
    <w:p w:rsidR="000D3DD8" w:rsidP="00060F18" w:rsidRDefault="002E0D9F" w14:paraId="304FD52A" w14:textId="607C790F">
      <w:r>
        <w:t xml:space="preserve">Good luck! There are </w:t>
      </w:r>
      <w:r w:rsidR="00060F18">
        <w:t>5</w:t>
      </w:r>
      <w:r>
        <w:t xml:space="preserve"> print screens/code copy, each worth </w:t>
      </w:r>
      <w:r w:rsidR="00060F18">
        <w:t>20</w:t>
      </w:r>
      <w:r>
        <w:t>%</w:t>
      </w:r>
    </w:p>
    <w:p w:rsidRPr="00060F18" w:rsidR="007C3290" w:rsidP="00060F18" w:rsidRDefault="00060F18" w14:paraId="3373EDD6" w14:textId="3EF155C6">
      <w:pPr>
        <w:rPr>
          <w:b/>
          <w:bCs/>
        </w:rPr>
      </w:pPr>
      <w:r w:rsidRPr="00060F18">
        <w:rPr>
          <w:b/>
          <w:bCs/>
        </w:rPr>
        <w:t>Project #</w:t>
      </w:r>
      <w:r>
        <w:rPr>
          <w:b/>
          <w:bCs/>
        </w:rPr>
        <w:t>1</w:t>
      </w:r>
    </w:p>
    <w:p w:rsidR="004019D3" w:rsidP="007C3290" w:rsidRDefault="004019D3" w14:paraId="79CA2013" w14:textId="5A3D7FD9">
      <w:pPr>
        <w:pStyle w:val="ListParagraph"/>
      </w:pPr>
    </w:p>
    <w:p w:rsidRPr="004019D3" w:rsidR="004019D3" w:rsidP="003E74A8" w:rsidRDefault="004019D3" w14:paraId="045E86EC" w14:textId="4FE4FF2E">
      <w:pPr>
        <w:pStyle w:val="List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b/>
        </w:rPr>
      </w:pPr>
      <w:r>
        <w:rPr>
          <w:b/>
        </w:rPr>
        <w:t>Based on JFRAMES &amp; INHERITANCE</w:t>
      </w:r>
    </w:p>
    <w:p w:rsidR="007C3290" w:rsidP="00060F18" w:rsidRDefault="005800C0" w14:paraId="7368E467" w14:textId="251F8AA5">
      <w:pPr>
        <w:pStyle w:val="ListParagraph"/>
      </w:pPr>
      <w:r>
        <w:t xml:space="preserve">Complete the following question below, using a </w:t>
      </w:r>
      <w:r w:rsidRPr="00B95243">
        <w:rPr>
          <w:b/>
        </w:rPr>
        <w:t>JFrame</w:t>
      </w:r>
      <w:r>
        <w:t xml:space="preserve"> class</w:t>
      </w:r>
    </w:p>
    <w:p w:rsidR="005800C0" w:rsidP="005800C0" w:rsidRDefault="005800C0" w14:paraId="4616A299" w14:textId="0D69AE84">
      <w:pPr>
        <w:pStyle w:val="ListParagraph"/>
      </w:pPr>
      <w:r>
        <w:rPr>
          <w:noProof/>
        </w:rPr>
        <w:drawing>
          <wp:inline distT="0" distB="0" distL="0" distR="0" wp14:anchorId="5A2AD4AC" wp14:editId="7ED9B9DD">
            <wp:extent cx="5943600" cy="206883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7CB022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3DD8" w:rsidP="005800C0" w:rsidRDefault="000D3DD8" w14:paraId="2A58A4EB" w14:textId="1F1E5FC1">
      <w:pPr>
        <w:pStyle w:val="ListParagraph"/>
      </w:pPr>
    </w:p>
    <w:p w:rsidRPr="004019D3" w:rsidR="004019D3" w:rsidP="005800C0" w:rsidRDefault="004019D3" w14:paraId="217EAD09" w14:textId="77777777">
      <w:pPr>
        <w:pStyle w:val="ListParagraph"/>
      </w:pPr>
    </w:p>
    <w:p w:rsidRPr="001C0905" w:rsidR="000D3DD8" w:rsidP="000D3DD8" w:rsidRDefault="000D3DD8" w14:paraId="336850E3" w14:textId="47D28EC6">
      <w:pPr>
        <w:pStyle w:val="ListParagraph"/>
        <w:jc w:val="center"/>
        <w:rPr>
          <w:b/>
          <w:color w:val="FF0000"/>
        </w:rPr>
      </w:pPr>
      <w:r w:rsidRPr="001C0905">
        <w:rPr>
          <w:b/>
          <w:color w:val="FF0000"/>
        </w:rPr>
        <w:t>#</w:t>
      </w:r>
      <w:r w:rsidR="00060F18">
        <w:rPr>
          <w:b/>
          <w:color w:val="FF0000"/>
        </w:rPr>
        <w:t>1</w:t>
      </w:r>
      <w:r w:rsidRPr="001C0905">
        <w:rPr>
          <w:b/>
          <w:color w:val="FF0000"/>
        </w:rPr>
        <w:t xml:space="preserve"> print screen the output below here</w:t>
      </w:r>
      <w:r w:rsidRPr="001C0905" w:rsidR="0047241E">
        <w:rPr>
          <w:b/>
          <w:color w:val="FF0000"/>
        </w:rPr>
        <w:t xml:space="preserve"> for the county, state and total sales tax from the 1</w:t>
      </w:r>
      <w:r w:rsidRPr="001C0905" w:rsidR="0047241E">
        <w:rPr>
          <w:b/>
          <w:color w:val="FF0000"/>
          <w:vertAlign w:val="superscript"/>
        </w:rPr>
        <w:t>st</w:t>
      </w:r>
      <w:r w:rsidRPr="001C0905" w:rsidR="0047241E">
        <w:rPr>
          <w:b/>
          <w:color w:val="FF0000"/>
        </w:rPr>
        <w:t xml:space="preserve"> frame</w:t>
      </w:r>
    </w:p>
    <w:p w:rsidRPr="001C0905" w:rsidR="0047241E" w:rsidP="000D3DD8" w:rsidRDefault="0047241E" w14:paraId="7D3627AA" w14:textId="219CA38A">
      <w:pPr>
        <w:pStyle w:val="ListParagraph"/>
        <w:jc w:val="center"/>
        <w:rPr>
          <w:b/>
          <w:color w:val="FF0000"/>
        </w:rPr>
      </w:pPr>
    </w:p>
    <w:p w:rsidRPr="001C0905" w:rsidR="00377308" w:rsidP="133E3CE8" w:rsidRDefault="00377308" w14:paraId="20A86890" w14:textId="2A3DB7DF">
      <w:pPr>
        <w:pStyle w:val="ListParagraph"/>
        <w:jc w:val="center"/>
      </w:pPr>
      <w:r w:rsidR="4DDD6C27">
        <w:drawing>
          <wp:inline wp14:editId="6550EA2F" wp14:anchorId="11D98745">
            <wp:extent cx="4572000" cy="1743075"/>
            <wp:effectExtent l="0" t="0" r="0" b="0"/>
            <wp:docPr id="76776648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a7fe1e82ea84e0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1C0905" w:rsidR="00377308" w:rsidP="0047241E" w:rsidRDefault="00377308" w14:paraId="6F53C8A3" w14:textId="77777777">
      <w:pPr>
        <w:rPr>
          <w:b/>
          <w:color w:val="FF0000"/>
        </w:rPr>
      </w:pPr>
    </w:p>
    <w:p w:rsidRPr="001C0905" w:rsidR="000D3DD8" w:rsidP="133E3CE8" w:rsidRDefault="000D3DD8" w14:paraId="43F3ECE1" w14:textId="631AB119">
      <w:pPr>
        <w:pStyle w:val="ListParagraph"/>
        <w:jc w:val="center"/>
      </w:pPr>
      <w:r w:rsidR="4DDD6C27">
        <w:drawing>
          <wp:inline wp14:editId="52061494" wp14:anchorId="6142E07E">
            <wp:extent cx="4572000" cy="1847850"/>
            <wp:effectExtent l="0" t="0" r="0" b="0"/>
            <wp:docPr id="107290893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6051d7b14334a0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1C0905" w:rsidR="000D3DD8" w:rsidP="133E3CE8" w:rsidRDefault="000D3DD8" w14:paraId="7FD35A76" w14:textId="507EF7E0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000D3DD8">
        <w:rPr>
          <w:b w:val="1"/>
          <w:bCs w:val="1"/>
          <w:color w:val="FFFFFF" w:themeColor="background1" w:themeTint="FF" w:themeShade="FF"/>
        </w:rPr>
        <w:t>#</w:t>
      </w:r>
      <w:r w:rsidRPr="133E3CE8" w:rsidR="00060F18">
        <w:rPr>
          <w:b w:val="1"/>
          <w:bCs w:val="1"/>
          <w:color w:val="FFFFFF" w:themeColor="background1" w:themeTint="FF" w:themeShade="FF"/>
        </w:rPr>
        <w:t>3</w:t>
      </w:r>
      <w:r w:rsidRPr="133E3CE8" w:rsidR="000D3DD8">
        <w:rPr>
          <w:b w:val="1"/>
          <w:bCs w:val="1"/>
          <w:color w:val="FFFFFF" w:themeColor="background1" w:themeTint="FF" w:themeShade="FF"/>
        </w:rPr>
        <w:t xml:space="preserve"> copy and paste the code below here</w:t>
      </w:r>
    </w:p>
    <w:p w:rsidR="133E3CE8" w:rsidP="133E3CE8" w:rsidRDefault="133E3CE8" w14:paraId="5F1937D6" w14:textId="7CBFFEED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</w:p>
    <w:p w:rsidR="133E3CE8" w:rsidP="133E3CE8" w:rsidRDefault="133E3CE8" w14:paraId="6D797A48" w14:textId="3AA244D0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</w:p>
    <w:p w:rsidR="608CFD31" w:rsidP="133E3CE8" w:rsidRDefault="608CFD31" w14:paraId="4C1B7F4C" w14:textId="7DB0D54F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>package week4;</w:t>
      </w:r>
    </w:p>
    <w:p w:rsidR="608CFD31" w:rsidP="133E3CE8" w:rsidRDefault="608CFD31" w14:paraId="66960C04" w14:textId="3BCF5AFD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</w:t>
      </w:r>
    </w:p>
    <w:p w:rsidR="608CFD31" w:rsidP="133E3CE8" w:rsidRDefault="608CFD31" w14:paraId="69C64DEC" w14:textId="2F6FDC9A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>import java.awt.FlowLayout;</w:t>
      </w:r>
    </w:p>
    <w:p w:rsidR="608CFD31" w:rsidP="133E3CE8" w:rsidRDefault="608CFD31" w14:paraId="3C22B654" w14:textId="2BED0F2A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>import java.awt.event.ActionEvent;</w:t>
      </w:r>
    </w:p>
    <w:p w:rsidR="608CFD31" w:rsidP="133E3CE8" w:rsidRDefault="608CFD31" w14:paraId="4BB805B9" w14:textId="22B03A60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>import java.awt.event.ActionListener;</w:t>
      </w:r>
    </w:p>
    <w:p w:rsidR="608CFD31" w:rsidP="133E3CE8" w:rsidRDefault="608CFD31" w14:paraId="08C19D25" w14:textId="7F8A783E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>import java.text.DecimalFormat;</w:t>
      </w:r>
    </w:p>
    <w:p w:rsidR="608CFD31" w:rsidP="133E3CE8" w:rsidRDefault="608CFD31" w14:paraId="7E1A6795" w14:textId="074D462A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>import javax.swing.JButton;</w:t>
      </w:r>
    </w:p>
    <w:p w:rsidR="608CFD31" w:rsidP="133E3CE8" w:rsidRDefault="608CFD31" w14:paraId="322B0D72" w14:textId="4C183BC5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>import javax.swing.JFrame;</w:t>
      </w:r>
    </w:p>
    <w:p w:rsidR="608CFD31" w:rsidP="133E3CE8" w:rsidRDefault="608CFD31" w14:paraId="5A9A3544" w14:textId="6DA01248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>import javax.swing.JLabel;</w:t>
      </w:r>
    </w:p>
    <w:p w:rsidR="608CFD31" w:rsidP="133E3CE8" w:rsidRDefault="608CFD31" w14:paraId="3B4978C1" w14:textId="7AC0F0E5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>import javax.swing.JPanel;</w:t>
      </w:r>
    </w:p>
    <w:p w:rsidR="608CFD31" w:rsidP="133E3CE8" w:rsidRDefault="608CFD31" w14:paraId="2C364B16" w14:textId="65F1BCE1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>import javax.swing.JTextField;</w:t>
      </w:r>
    </w:p>
    <w:p w:rsidR="608CFD31" w:rsidP="133E3CE8" w:rsidRDefault="608CFD31" w14:paraId="7C5C7126" w14:textId="37E1B89C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</w:t>
      </w:r>
    </w:p>
    <w:p w:rsidR="608CFD31" w:rsidP="133E3CE8" w:rsidRDefault="608CFD31" w14:paraId="5F00223F" w14:textId="1C79090C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</w:t>
      </w:r>
    </w:p>
    <w:p w:rsidR="608CFD31" w:rsidP="133E3CE8" w:rsidRDefault="608CFD31" w14:paraId="4CCF0F75" w14:textId="53F5E653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>public class MonthlySalesTaxClass extends JFrame {</w:t>
      </w:r>
    </w:p>
    <w:p w:rsidR="608CFD31" w:rsidP="133E3CE8" w:rsidRDefault="608CFD31" w14:paraId="711299C5" w14:textId="37E81982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</w:t>
      </w:r>
    </w:p>
    <w:p w:rsidR="608CFD31" w:rsidP="133E3CE8" w:rsidRDefault="608CFD31" w14:paraId="009F46A0" w14:textId="0F211420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private JPanel panel;</w:t>
      </w:r>
    </w:p>
    <w:p w:rsidR="608CFD31" w:rsidP="133E3CE8" w:rsidRDefault="608CFD31" w14:paraId="591A8039" w14:textId="0CF3B1B0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private JLabel totalMonthlySales;</w:t>
      </w:r>
    </w:p>
    <w:p w:rsidR="608CFD31" w:rsidP="133E3CE8" w:rsidRDefault="608CFD31" w14:paraId="485A0B8F" w14:textId="356F0F47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private JTextField totalMonthlyField;</w:t>
      </w:r>
    </w:p>
    <w:p w:rsidR="608CFD31" w:rsidP="133E3CE8" w:rsidRDefault="608CFD31" w14:paraId="7B27E35C" w14:textId="693B9DB4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private JTextField countyTaxField;</w:t>
      </w:r>
    </w:p>
    <w:p w:rsidR="608CFD31" w:rsidP="133E3CE8" w:rsidRDefault="608CFD31" w14:paraId="159FB0EC" w14:textId="3EA82A77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private JTextField stateTaxField;</w:t>
      </w:r>
    </w:p>
    <w:p w:rsidR="608CFD31" w:rsidP="133E3CE8" w:rsidRDefault="608CFD31" w14:paraId="0BE4551F" w14:textId="6BA89AED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private JTextField totalTaxField;</w:t>
      </w:r>
    </w:p>
    <w:p w:rsidR="608CFD31" w:rsidP="133E3CE8" w:rsidRDefault="608CFD31" w14:paraId="190DDD03" w14:textId="304DE101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private JLabel CountyLabel;</w:t>
      </w:r>
    </w:p>
    <w:p w:rsidR="608CFD31" w:rsidP="133E3CE8" w:rsidRDefault="608CFD31" w14:paraId="607B59A4" w14:textId="068CB56E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private JLabel StateLabel;</w:t>
      </w:r>
    </w:p>
    <w:p w:rsidR="608CFD31" w:rsidP="133E3CE8" w:rsidRDefault="608CFD31" w14:paraId="4282023C" w14:textId="47BAE487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private JLabel TotalLabel;</w:t>
      </w:r>
    </w:p>
    <w:p w:rsidR="608CFD31" w:rsidP="133E3CE8" w:rsidRDefault="608CFD31" w14:paraId="50702A0C" w14:textId="7468D1E6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private JButton TotalButton;</w:t>
      </w:r>
    </w:p>
    <w:p w:rsidR="608CFD31" w:rsidP="133E3CE8" w:rsidRDefault="608CFD31" w14:paraId="362CC99F" w14:textId="21592629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private final int WINDOW_WIDTH = 400;</w:t>
      </w:r>
    </w:p>
    <w:p w:rsidR="608CFD31" w:rsidP="133E3CE8" w:rsidRDefault="608CFD31" w14:paraId="493E9127" w14:textId="19AD121E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private final int WINDOW_HEIGHT = 200;</w:t>
      </w:r>
    </w:p>
    <w:p w:rsidR="608CFD31" w:rsidP="133E3CE8" w:rsidRDefault="608CFD31" w14:paraId="50A4961F" w14:textId="62C362ED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private final double COUNTY_TAX = .02;</w:t>
      </w:r>
    </w:p>
    <w:p w:rsidR="608CFD31" w:rsidP="133E3CE8" w:rsidRDefault="608CFD31" w14:paraId="4167CA6E" w14:textId="20906A36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private final double STATE_TAX = .04;</w:t>
      </w:r>
    </w:p>
    <w:p w:rsidR="608CFD31" w:rsidP="133E3CE8" w:rsidRDefault="608CFD31" w14:paraId="0DF966D6" w14:textId="66C889CF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</w:t>
      </w:r>
    </w:p>
    <w:p w:rsidR="608CFD31" w:rsidP="133E3CE8" w:rsidRDefault="608CFD31" w14:paraId="2E375D7D" w14:textId="6074E035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//Constructor</w:t>
      </w:r>
    </w:p>
    <w:p w:rsidR="608CFD31" w:rsidP="133E3CE8" w:rsidRDefault="608CFD31" w14:paraId="495DA0F1" w14:textId="20F3E35F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</w:t>
      </w:r>
    </w:p>
    <w:p w:rsidR="608CFD31" w:rsidP="133E3CE8" w:rsidRDefault="608CFD31" w14:paraId="091C6353" w14:textId="4F51C3C3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public MonthlySalesTaxClass() {</w:t>
      </w:r>
    </w:p>
    <w:p w:rsidR="608CFD31" w:rsidP="133E3CE8" w:rsidRDefault="608CFD31" w14:paraId="3342ACE7" w14:textId="0C768684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</w:t>
      </w:r>
    </w:p>
    <w:p w:rsidR="608CFD31" w:rsidP="133E3CE8" w:rsidRDefault="608CFD31" w14:paraId="16ADF15C" w14:textId="44A036F3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//Set the window title</w:t>
      </w:r>
    </w:p>
    <w:p w:rsidR="608CFD31" w:rsidP="133E3CE8" w:rsidRDefault="608CFD31" w14:paraId="507320CD" w14:textId="050256E5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setTitle(" Monthly Sales Tax ");</w:t>
      </w:r>
    </w:p>
    <w:p w:rsidR="608CFD31" w:rsidP="133E3CE8" w:rsidRDefault="608CFD31" w14:paraId="138067D8" w14:textId="5A7BE06C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</w:t>
      </w:r>
    </w:p>
    <w:p w:rsidR="608CFD31" w:rsidP="133E3CE8" w:rsidRDefault="608CFD31" w14:paraId="7CBBAD66" w14:textId="36394B9A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// Set the size of the window.</w:t>
      </w:r>
    </w:p>
    <w:p w:rsidR="608CFD31" w:rsidP="133E3CE8" w:rsidRDefault="608CFD31" w14:paraId="74367D20" w14:textId="549BAF12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setSize(WINDOW_WIDTH, WINDOW_HEIGHT);</w:t>
      </w:r>
    </w:p>
    <w:p w:rsidR="608CFD31" w:rsidP="133E3CE8" w:rsidRDefault="608CFD31" w14:paraId="5DD7D1A9" w14:textId="213F1AB0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</w:t>
      </w:r>
    </w:p>
    <w:p w:rsidR="608CFD31" w:rsidP="133E3CE8" w:rsidRDefault="608CFD31" w14:paraId="6609358A" w14:textId="151F0B76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//Specify what happens when the close buttom is clicked.</w:t>
      </w:r>
    </w:p>
    <w:p w:rsidR="608CFD31" w:rsidP="133E3CE8" w:rsidRDefault="608CFD31" w14:paraId="4D2BF534" w14:textId="30AF49C8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setDefaultCloseOperation(JFrame.EXIT_ON_CLOSE);</w:t>
      </w:r>
    </w:p>
    <w:p w:rsidR="608CFD31" w:rsidP="133E3CE8" w:rsidRDefault="608CFD31" w14:paraId="4D5E5226" w14:textId="1E1DD411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</w:t>
      </w:r>
    </w:p>
    <w:p w:rsidR="608CFD31" w:rsidP="133E3CE8" w:rsidRDefault="608CFD31" w14:paraId="58C04DE4" w14:textId="4C9AC558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//build Panel and add it to the frame.</w:t>
      </w:r>
    </w:p>
    <w:p w:rsidR="608CFD31" w:rsidP="133E3CE8" w:rsidRDefault="608CFD31" w14:paraId="7DFFBF1B" w14:textId="2096B89C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buildPanel();</w:t>
      </w:r>
    </w:p>
    <w:p w:rsidR="608CFD31" w:rsidP="133E3CE8" w:rsidRDefault="608CFD31" w14:paraId="28290658" w14:textId="05066090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</w:t>
      </w:r>
    </w:p>
    <w:p w:rsidR="608CFD31" w:rsidP="133E3CE8" w:rsidRDefault="608CFD31" w14:paraId="7D0482B4" w14:textId="28090DDA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// Add the panel to he frame</w:t>
      </w:r>
    </w:p>
    <w:p w:rsidR="608CFD31" w:rsidP="133E3CE8" w:rsidRDefault="608CFD31" w14:paraId="171D8591" w14:textId="400D5FAB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add(panel);</w:t>
      </w:r>
    </w:p>
    <w:p w:rsidR="608CFD31" w:rsidP="133E3CE8" w:rsidRDefault="608CFD31" w14:paraId="2FA78987" w14:textId="5916D827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</w:t>
      </w:r>
    </w:p>
    <w:p w:rsidR="608CFD31" w:rsidP="133E3CE8" w:rsidRDefault="608CFD31" w14:paraId="64D31012" w14:textId="75DBF4B5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// Sets the size of the window</w:t>
      </w:r>
    </w:p>
    <w:p w:rsidR="608CFD31" w:rsidP="133E3CE8" w:rsidRDefault="608CFD31" w14:paraId="11F1C11E" w14:textId="286D1AEB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pack();</w:t>
      </w:r>
    </w:p>
    <w:p w:rsidR="608CFD31" w:rsidP="133E3CE8" w:rsidRDefault="608CFD31" w14:paraId="621786DC" w14:textId="0FE1E9BC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</w:t>
      </w:r>
    </w:p>
    <w:p w:rsidR="608CFD31" w:rsidP="133E3CE8" w:rsidRDefault="608CFD31" w14:paraId="18F4E878" w14:textId="7F763448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// disply the window</w:t>
      </w:r>
    </w:p>
    <w:p w:rsidR="608CFD31" w:rsidP="133E3CE8" w:rsidRDefault="608CFD31" w14:paraId="5B40E398" w14:textId="1FFD922F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setVisible(true);</w:t>
      </w:r>
    </w:p>
    <w:p w:rsidR="608CFD31" w:rsidP="133E3CE8" w:rsidRDefault="608CFD31" w14:paraId="66A73E50" w14:textId="48146D84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</w:t>
      </w:r>
    </w:p>
    <w:p w:rsidR="608CFD31" w:rsidP="133E3CE8" w:rsidRDefault="608CFD31" w14:paraId="67E0AF94" w14:textId="0DD72502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}</w:t>
      </w:r>
    </w:p>
    <w:p w:rsidR="608CFD31" w:rsidP="133E3CE8" w:rsidRDefault="608CFD31" w14:paraId="3F1F518B" w14:textId="23F852E3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</w:t>
      </w:r>
    </w:p>
    <w:p w:rsidR="608CFD31" w:rsidP="133E3CE8" w:rsidRDefault="608CFD31" w14:paraId="74FE3018" w14:textId="253866F4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// buildPanel methods adds label, text field, and button to a panel.</w:t>
      </w:r>
    </w:p>
    <w:p w:rsidR="608CFD31" w:rsidP="133E3CE8" w:rsidRDefault="608CFD31" w14:paraId="7D04F5B2" w14:textId="2737288B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</w:t>
      </w:r>
    </w:p>
    <w:p w:rsidR="608CFD31" w:rsidP="133E3CE8" w:rsidRDefault="608CFD31" w14:paraId="4AADDFAF" w14:textId="2BD39695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private void buildPanel() {</w:t>
      </w:r>
    </w:p>
    <w:p w:rsidR="608CFD31" w:rsidP="133E3CE8" w:rsidRDefault="608CFD31" w14:paraId="62194013" w14:textId="5AA0665D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// Creates a label to display instructions.</w:t>
      </w:r>
    </w:p>
    <w:p w:rsidR="608CFD31" w:rsidP="133E3CE8" w:rsidRDefault="608CFD31" w14:paraId="4F4EA624" w14:textId="2AA66D41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totalMonthlySales = new JLabel("Enter the total monthly sales $");</w:t>
      </w:r>
    </w:p>
    <w:p w:rsidR="608CFD31" w:rsidP="133E3CE8" w:rsidRDefault="608CFD31" w14:paraId="27DFBDE6" w14:textId="79725615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</w:t>
      </w:r>
    </w:p>
    <w:p w:rsidR="608CFD31" w:rsidP="133E3CE8" w:rsidRDefault="608CFD31" w14:paraId="02CE6F70" w14:textId="0F73E00C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// Creates a text field 10 charaters wide.</w:t>
      </w:r>
    </w:p>
    <w:p w:rsidR="608CFD31" w:rsidP="133E3CE8" w:rsidRDefault="608CFD31" w14:paraId="5030A861" w14:textId="21AE7099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totalMonthlyField = new JTextField(10);</w:t>
      </w:r>
    </w:p>
    <w:p w:rsidR="608CFD31" w:rsidP="133E3CE8" w:rsidRDefault="608CFD31" w14:paraId="4E90DEE3" w14:textId="77C05141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</w:t>
      </w:r>
    </w:p>
    <w:p w:rsidR="608CFD31" w:rsidP="133E3CE8" w:rsidRDefault="608CFD31" w14:paraId="33B0E6C3" w14:textId="67004BC5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// Creates a button with the caption "County Sales Tax".</w:t>
      </w:r>
    </w:p>
    <w:p w:rsidR="608CFD31" w:rsidP="133E3CE8" w:rsidRDefault="608CFD31" w14:paraId="4363FD5A" w14:textId="322A5917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CountyLabel = new JLabel("County Sales Tax $");</w:t>
      </w:r>
    </w:p>
    <w:p w:rsidR="608CFD31" w:rsidP="133E3CE8" w:rsidRDefault="608CFD31" w14:paraId="4386386C" w14:textId="57F51AD7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// Creates a text field 10 charaters wide.</w:t>
      </w:r>
    </w:p>
    <w:p w:rsidR="608CFD31" w:rsidP="133E3CE8" w:rsidRDefault="608CFD31" w14:paraId="7BC53A26" w14:textId="49FCDC9D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countyTaxField = new JTextField(10);</w:t>
      </w:r>
    </w:p>
    <w:p w:rsidR="608CFD31" w:rsidP="133E3CE8" w:rsidRDefault="608CFD31" w14:paraId="3FD4EAB7" w14:textId="2EED9BDE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</w:t>
      </w:r>
    </w:p>
    <w:p w:rsidR="608CFD31" w:rsidP="133E3CE8" w:rsidRDefault="608CFD31" w14:paraId="05304917" w14:textId="7157668B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// Creates a button with the caption "State Sales Tax".</w:t>
      </w:r>
    </w:p>
    <w:p w:rsidR="608CFD31" w:rsidP="133E3CE8" w:rsidRDefault="608CFD31" w14:paraId="65E3672C" w14:textId="7E46EC08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StateLabel = new JLabel("State Sales Tax $");</w:t>
      </w:r>
    </w:p>
    <w:p w:rsidR="608CFD31" w:rsidP="133E3CE8" w:rsidRDefault="608CFD31" w14:paraId="280FB0FE" w14:textId="3090D813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</w:t>
      </w:r>
    </w:p>
    <w:p w:rsidR="608CFD31" w:rsidP="133E3CE8" w:rsidRDefault="608CFD31" w14:paraId="7790FD79" w14:textId="7E6AEEF6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// Creates a text field 10 charaters wide.</w:t>
      </w:r>
    </w:p>
    <w:p w:rsidR="608CFD31" w:rsidP="133E3CE8" w:rsidRDefault="608CFD31" w14:paraId="2451D3D4" w14:textId="324BB1A0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stateTaxField = new JTextField(10);</w:t>
      </w:r>
    </w:p>
    <w:p w:rsidR="608CFD31" w:rsidP="133E3CE8" w:rsidRDefault="608CFD31" w14:paraId="64152F8E" w14:textId="1D7C5C7B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</w:t>
      </w:r>
    </w:p>
    <w:p w:rsidR="608CFD31" w:rsidP="133E3CE8" w:rsidRDefault="608CFD31" w14:paraId="38EB1224" w14:textId="6BD93ABD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// Creates a button with the caption "Total Sales Tax".</w:t>
      </w:r>
    </w:p>
    <w:p w:rsidR="608CFD31" w:rsidP="133E3CE8" w:rsidRDefault="608CFD31" w14:paraId="0F24B132" w14:textId="33FFF230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TotalButton = new JButton("Calculate Taxes $");</w:t>
      </w:r>
    </w:p>
    <w:p w:rsidR="608CFD31" w:rsidP="133E3CE8" w:rsidRDefault="608CFD31" w14:paraId="435A937D" w14:textId="0B136074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// Creates a button with the caption "Total Sales Tax".</w:t>
      </w:r>
    </w:p>
    <w:p w:rsidR="608CFD31" w:rsidP="133E3CE8" w:rsidRDefault="608CFD31" w14:paraId="7D6C1FA4" w14:textId="2D5EB54E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TotalLabel = new JLabel("Total Taxes $");</w:t>
      </w:r>
    </w:p>
    <w:p w:rsidR="608CFD31" w:rsidP="133E3CE8" w:rsidRDefault="608CFD31" w14:paraId="2085AE82" w14:textId="49886195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// Creates a text field 10 charaters wide.</w:t>
      </w:r>
    </w:p>
    <w:p w:rsidR="608CFD31" w:rsidP="133E3CE8" w:rsidRDefault="608CFD31" w14:paraId="614F42CA" w14:textId="797F4129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totalTaxField = new JTextField(10);</w:t>
      </w:r>
    </w:p>
    <w:p w:rsidR="608CFD31" w:rsidP="133E3CE8" w:rsidRDefault="608CFD31" w14:paraId="64CCA010" w14:textId="781C7DBF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</w:t>
      </w:r>
    </w:p>
    <w:p w:rsidR="608CFD31" w:rsidP="133E3CE8" w:rsidRDefault="608CFD31" w14:paraId="1467BC16" w14:textId="7C815094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// Add an action listener to the button.</w:t>
      </w:r>
    </w:p>
    <w:p w:rsidR="608CFD31" w:rsidP="133E3CE8" w:rsidRDefault="608CFD31" w14:paraId="24462864" w14:textId="151DCC01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TotalButton.addActionListener(new TotalButtonListener());</w:t>
      </w:r>
    </w:p>
    <w:p w:rsidR="608CFD31" w:rsidP="133E3CE8" w:rsidRDefault="608CFD31" w14:paraId="2C231211" w14:textId="68240356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</w:t>
      </w:r>
    </w:p>
    <w:p w:rsidR="608CFD31" w:rsidP="133E3CE8" w:rsidRDefault="608CFD31" w14:paraId="43907E02" w14:textId="55ACD953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// Creates Panel object and let the panel</w:t>
      </w:r>
    </w:p>
    <w:p w:rsidR="608CFD31" w:rsidP="133E3CE8" w:rsidRDefault="608CFD31" w14:paraId="0BF5E494" w14:textId="64037924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//field reference it.</w:t>
      </w:r>
    </w:p>
    <w:p w:rsidR="608CFD31" w:rsidP="133E3CE8" w:rsidRDefault="608CFD31" w14:paraId="2D13B20C" w14:textId="0943980B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panel = new JPanel();</w:t>
      </w:r>
    </w:p>
    <w:p w:rsidR="608CFD31" w:rsidP="133E3CE8" w:rsidRDefault="608CFD31" w14:paraId="6923D32A" w14:textId="4CDC32E7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</w:t>
      </w:r>
    </w:p>
    <w:p w:rsidR="608CFD31" w:rsidP="133E3CE8" w:rsidRDefault="608CFD31" w14:paraId="67B3E380" w14:textId="68D5273E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// Add the label, text field, and button</w:t>
      </w:r>
    </w:p>
    <w:p w:rsidR="608CFD31" w:rsidP="133E3CE8" w:rsidRDefault="608CFD31" w14:paraId="3AE9EE8F" w14:textId="488BD556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// components to the panel</w:t>
      </w:r>
    </w:p>
    <w:p w:rsidR="608CFD31" w:rsidP="133E3CE8" w:rsidRDefault="608CFD31" w14:paraId="45788428" w14:textId="7CE2D5EE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panel.add(totalMonthlySales);</w:t>
      </w:r>
    </w:p>
    <w:p w:rsidR="608CFD31" w:rsidP="133E3CE8" w:rsidRDefault="608CFD31" w14:paraId="03F27647" w14:textId="73785512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panel.add(totalMonthlyField);</w:t>
      </w:r>
    </w:p>
    <w:p w:rsidR="608CFD31" w:rsidP="133E3CE8" w:rsidRDefault="608CFD31" w14:paraId="4D05AAC0" w14:textId="5F15FB80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panel.add(TotalButton);</w:t>
      </w:r>
    </w:p>
    <w:p w:rsidR="608CFD31" w:rsidP="133E3CE8" w:rsidRDefault="608CFD31" w14:paraId="5B8469C3" w14:textId="2CA2ABE5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panel.add(CountyLabel);</w:t>
      </w:r>
    </w:p>
    <w:p w:rsidR="608CFD31" w:rsidP="133E3CE8" w:rsidRDefault="608CFD31" w14:paraId="3BBDE139" w14:textId="2C4CB95B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panel.add(countyTaxField);</w:t>
      </w:r>
    </w:p>
    <w:p w:rsidR="608CFD31" w:rsidP="133E3CE8" w:rsidRDefault="608CFD31" w14:paraId="0E9F0A5D" w14:textId="2990CBF0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panel.add(StateLabel);</w:t>
      </w:r>
    </w:p>
    <w:p w:rsidR="608CFD31" w:rsidP="133E3CE8" w:rsidRDefault="608CFD31" w14:paraId="37D4C778" w14:textId="2DCDB428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panel.add(stateTaxField);</w:t>
      </w:r>
    </w:p>
    <w:p w:rsidR="608CFD31" w:rsidP="133E3CE8" w:rsidRDefault="608CFD31" w14:paraId="3E3EEE28" w14:textId="65FC73F0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panel.add(TotalLabel);</w:t>
      </w:r>
    </w:p>
    <w:p w:rsidR="608CFD31" w:rsidP="133E3CE8" w:rsidRDefault="608CFD31" w14:paraId="156A07D1" w14:textId="1768F4AE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panel.add(totalTaxField);</w:t>
      </w:r>
    </w:p>
    <w:p w:rsidR="608CFD31" w:rsidP="133E3CE8" w:rsidRDefault="608CFD31" w14:paraId="5E96F2C8" w14:textId="1A82F2C0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</w:t>
      </w:r>
    </w:p>
    <w:p w:rsidR="608CFD31" w:rsidP="133E3CE8" w:rsidRDefault="608CFD31" w14:paraId="69B01C79" w14:textId="7C17D9C3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}</w:t>
      </w:r>
    </w:p>
    <w:p w:rsidR="608CFD31" w:rsidP="133E3CE8" w:rsidRDefault="608CFD31" w14:paraId="557868F7" w14:textId="0B5909B4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</w:t>
      </w:r>
    </w:p>
    <w:p w:rsidR="608CFD31" w:rsidP="133E3CE8" w:rsidRDefault="608CFD31" w14:paraId="44D38571" w14:textId="0937C6DB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/**</w:t>
      </w:r>
    </w:p>
    <w:p w:rsidR="608CFD31" w:rsidP="133E3CE8" w:rsidRDefault="608CFD31" w14:paraId="1F3EB169" w14:textId="1D4EE6C8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* calculateButton is an action listener class for the Calculate Button</w:t>
      </w:r>
    </w:p>
    <w:p w:rsidR="608CFD31" w:rsidP="133E3CE8" w:rsidRDefault="608CFD31" w14:paraId="1EACA3ED" w14:textId="1CC1D5A4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*/</w:t>
      </w:r>
    </w:p>
    <w:p w:rsidR="608CFD31" w:rsidP="133E3CE8" w:rsidRDefault="608CFD31" w14:paraId="783AB46B" w14:textId="0F8BDB0E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private class TotalButtonListener implements ActionListener {</w:t>
      </w:r>
    </w:p>
    <w:p w:rsidR="608CFD31" w:rsidP="133E3CE8" w:rsidRDefault="608CFD31" w14:paraId="56B7C79C" w14:textId="09AE6855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// This method executes when the user clicks on the Calculate Button</w:t>
      </w:r>
    </w:p>
    <w:p w:rsidR="608CFD31" w:rsidP="133E3CE8" w:rsidRDefault="608CFD31" w14:paraId="174BD73E" w14:textId="718C1FA1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</w:t>
      </w:r>
    </w:p>
    <w:p w:rsidR="608CFD31" w:rsidP="133E3CE8" w:rsidRDefault="608CFD31" w14:paraId="2AAA0B4B" w14:textId="6263686F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public void actionPerformed(ActionEvent e) {</w:t>
      </w:r>
    </w:p>
    <w:p w:rsidR="608CFD31" w:rsidP="133E3CE8" w:rsidRDefault="608CFD31" w14:paraId="140A99DF" w14:textId="3E0862DC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    String MonthlySalesInput;</w:t>
      </w:r>
    </w:p>
    <w:p w:rsidR="608CFD31" w:rsidP="133E3CE8" w:rsidRDefault="608CFD31" w14:paraId="3157AC4B" w14:textId="5D5B7596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</w:t>
      </w:r>
    </w:p>
    <w:p w:rsidR="608CFD31" w:rsidP="133E3CE8" w:rsidRDefault="608CFD31" w14:paraId="6CEE7BFB" w14:textId="5B831DBE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    double mSales;</w:t>
      </w:r>
    </w:p>
    <w:p w:rsidR="608CFD31" w:rsidP="133E3CE8" w:rsidRDefault="608CFD31" w14:paraId="50737A4E" w14:textId="0AA71050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    double countyTax;</w:t>
      </w:r>
    </w:p>
    <w:p w:rsidR="608CFD31" w:rsidP="133E3CE8" w:rsidRDefault="608CFD31" w14:paraId="347473F5" w14:textId="6BF50F00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    double stateTax;</w:t>
      </w:r>
    </w:p>
    <w:p w:rsidR="608CFD31" w:rsidP="133E3CE8" w:rsidRDefault="608CFD31" w14:paraId="7395B118" w14:textId="12548153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    double totalTax;</w:t>
      </w:r>
    </w:p>
    <w:p w:rsidR="608CFD31" w:rsidP="133E3CE8" w:rsidRDefault="608CFD31" w14:paraId="0785C0D4" w14:textId="379F9D4C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    DecimalFormat formatter = new DecimalFormat("00.00");</w:t>
      </w:r>
    </w:p>
    <w:p w:rsidR="608CFD31" w:rsidP="133E3CE8" w:rsidRDefault="608CFD31" w14:paraId="1FF6F4E3" w14:textId="44377F10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</w:t>
      </w:r>
    </w:p>
    <w:p w:rsidR="608CFD31" w:rsidP="133E3CE8" w:rsidRDefault="608CFD31" w14:paraId="43116661" w14:textId="0F389E17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    // get the text entered by the user in the text field box</w:t>
      </w:r>
    </w:p>
    <w:p w:rsidR="608CFD31" w:rsidP="133E3CE8" w:rsidRDefault="608CFD31" w14:paraId="2D3220C7" w14:textId="75D4174E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    MonthlySalesInput = totalMonthlyField.getText();</w:t>
      </w:r>
    </w:p>
    <w:p w:rsidR="608CFD31" w:rsidP="133E3CE8" w:rsidRDefault="608CFD31" w14:paraId="6665F9D3" w14:textId="4D65E727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</w:t>
      </w:r>
    </w:p>
    <w:p w:rsidR="608CFD31" w:rsidP="133E3CE8" w:rsidRDefault="608CFD31" w14:paraId="707D68C0" w14:textId="72CB7B72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    // convert wholesale text to double</w:t>
      </w:r>
    </w:p>
    <w:p w:rsidR="608CFD31" w:rsidP="133E3CE8" w:rsidRDefault="608CFD31" w14:paraId="0F8A8A06" w14:textId="5CBFDB3D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    mSales = Double.parseDouble(MonthlySalesInput);</w:t>
      </w:r>
    </w:p>
    <w:p w:rsidR="608CFD31" w:rsidP="133E3CE8" w:rsidRDefault="608CFD31" w14:paraId="5C1CD19F" w14:textId="01A6B644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</w:t>
      </w:r>
    </w:p>
    <w:p w:rsidR="608CFD31" w:rsidP="133E3CE8" w:rsidRDefault="608CFD31" w14:paraId="68EA8CCF" w14:textId="1F3F2522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    countyTax = (mSales * COUNTY_TAX);   // Calculates the county tax</w:t>
      </w:r>
    </w:p>
    <w:p w:rsidR="608CFD31" w:rsidP="133E3CE8" w:rsidRDefault="608CFD31" w14:paraId="35F8AF0B" w14:textId="2F193E1E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    stateTax = (mSales * STATE_TAX);    // Calculates the state tax</w:t>
      </w:r>
    </w:p>
    <w:p w:rsidR="608CFD31" w:rsidP="133E3CE8" w:rsidRDefault="608CFD31" w14:paraId="131EEB91" w14:textId="41999D9B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    totalTax = (countyTax + stateTax);</w:t>
      </w:r>
    </w:p>
    <w:p w:rsidR="608CFD31" w:rsidP="133E3CE8" w:rsidRDefault="608CFD31" w14:paraId="593B991C" w14:textId="406AE796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    // Formats retail price and converts to string text</w:t>
      </w:r>
    </w:p>
    <w:p w:rsidR="608CFD31" w:rsidP="133E3CE8" w:rsidRDefault="608CFD31" w14:paraId="0480C78E" w14:textId="0C6B0BBA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    String countyTaxS = formatter.format(countyTax);</w:t>
      </w:r>
    </w:p>
    <w:p w:rsidR="608CFD31" w:rsidP="133E3CE8" w:rsidRDefault="608CFD31" w14:paraId="4651B3E2" w14:textId="5C158619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    String stateTaxS = formatter.format(stateTax);</w:t>
      </w:r>
    </w:p>
    <w:p w:rsidR="608CFD31" w:rsidP="133E3CE8" w:rsidRDefault="608CFD31" w14:paraId="0233573B" w14:textId="14EA40FF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    String totalTaxS = formatter.format(totalTax);</w:t>
      </w:r>
    </w:p>
    <w:p w:rsidR="608CFD31" w:rsidP="133E3CE8" w:rsidRDefault="608CFD31" w14:paraId="0DF235E1" w14:textId="36047E0A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    // display the results</w:t>
      </w:r>
    </w:p>
    <w:p w:rsidR="608CFD31" w:rsidP="133E3CE8" w:rsidRDefault="608CFD31" w14:paraId="6B581F6A" w14:textId="47D538E0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    countyTaxField.setText(countyTaxS);</w:t>
      </w:r>
    </w:p>
    <w:p w:rsidR="608CFD31" w:rsidP="133E3CE8" w:rsidRDefault="608CFD31" w14:paraId="5435A8A4" w14:textId="32E8020C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    stateTaxField.setText(stateTaxS);</w:t>
      </w:r>
    </w:p>
    <w:p w:rsidR="608CFD31" w:rsidP="133E3CE8" w:rsidRDefault="608CFD31" w14:paraId="4B27A15C" w14:textId="650B4349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    totalTaxField.setText(totalTaxS);</w:t>
      </w:r>
    </w:p>
    <w:p w:rsidR="608CFD31" w:rsidP="133E3CE8" w:rsidRDefault="608CFD31" w14:paraId="53D30F97" w14:textId="3E1C63FA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</w:t>
      </w:r>
    </w:p>
    <w:p w:rsidR="608CFD31" w:rsidP="133E3CE8" w:rsidRDefault="608CFD31" w14:paraId="1455D5AC" w14:textId="661A1613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}</w:t>
      </w:r>
    </w:p>
    <w:p w:rsidR="608CFD31" w:rsidP="133E3CE8" w:rsidRDefault="608CFD31" w14:paraId="070C4B77" w14:textId="1DE504C3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}</w:t>
      </w:r>
    </w:p>
    <w:p w:rsidR="608CFD31" w:rsidP="133E3CE8" w:rsidRDefault="608CFD31" w14:paraId="7E1BF70D" w14:textId="67858C78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</w:t>
      </w:r>
    </w:p>
    <w:p w:rsidR="608CFD31" w:rsidP="133E3CE8" w:rsidRDefault="608CFD31" w14:paraId="1EA21E68" w14:textId="29EB35FE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public static void main(String[] args) {</w:t>
      </w:r>
    </w:p>
    <w:p w:rsidR="608CFD31" w:rsidP="133E3CE8" w:rsidRDefault="608CFD31" w14:paraId="74650CAA" w14:textId="6EB6C3AD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</w:t>
      </w:r>
    </w:p>
    <w:p w:rsidR="608CFD31" w:rsidP="133E3CE8" w:rsidRDefault="608CFD31" w14:paraId="1222C587" w14:textId="2A1038DC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    new MonthlySalesTaxClass();</w:t>
      </w:r>
    </w:p>
    <w:p w:rsidR="608CFD31" w:rsidP="133E3CE8" w:rsidRDefault="608CFD31" w14:paraId="264A0B72" w14:textId="7875A593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 xml:space="preserve">    }</w:t>
      </w:r>
    </w:p>
    <w:p w:rsidR="608CFD31" w:rsidP="133E3CE8" w:rsidRDefault="608CFD31" w14:paraId="79CDC4D2" w14:textId="4C7FB036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608CFD31">
        <w:rPr>
          <w:b w:val="1"/>
          <w:bCs w:val="1"/>
          <w:color w:val="FFFFFF" w:themeColor="background1" w:themeTint="FF" w:themeShade="FF"/>
        </w:rPr>
        <w:t>}</w:t>
      </w:r>
    </w:p>
    <w:p w:rsidR="133E3CE8" w:rsidP="133E3CE8" w:rsidRDefault="133E3CE8" w14:paraId="0EA9E225" w14:textId="548C2C80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</w:p>
    <w:p w:rsidR="133E3CE8" w:rsidP="133E3CE8" w:rsidRDefault="133E3CE8" w14:paraId="1BB4C071" w14:textId="3CE3E110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</w:p>
    <w:p w:rsidR="2A3BC732" w:rsidP="133E3CE8" w:rsidRDefault="2A3BC732" w14:paraId="22D4A721" w14:textId="5D544D33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package week4;</w:t>
      </w:r>
    </w:p>
    <w:p w:rsidR="2A3BC732" w:rsidP="133E3CE8" w:rsidRDefault="2A3BC732" w14:paraId="6AB84A5E" w14:textId="4609EF12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import java.awt.event.ActionEvent;</w:t>
      </w:r>
    </w:p>
    <w:p w:rsidR="2A3BC732" w:rsidP="133E3CE8" w:rsidRDefault="2A3BC732" w14:paraId="0A874ABC" w14:textId="3F2B3D2D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import java.awt.event.ActionListener;</w:t>
      </w:r>
    </w:p>
    <w:p w:rsidR="2A3BC732" w:rsidP="133E3CE8" w:rsidRDefault="2A3BC732" w14:paraId="12EBAE69" w14:textId="5775C1A0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 xml:space="preserve"> </w:t>
      </w:r>
    </w:p>
    <w:p w:rsidR="2A3BC732" w:rsidP="133E3CE8" w:rsidRDefault="2A3BC732" w14:paraId="4DB4C84B" w14:textId="5A38D62C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import javax.swing.JButton;</w:t>
      </w:r>
    </w:p>
    <w:p w:rsidR="2A3BC732" w:rsidP="133E3CE8" w:rsidRDefault="2A3BC732" w14:paraId="41C9A9EC" w14:textId="107C52D3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import javax.swing.JFrame;</w:t>
      </w:r>
    </w:p>
    <w:p w:rsidR="2A3BC732" w:rsidP="133E3CE8" w:rsidRDefault="2A3BC732" w14:paraId="4B25C93B" w14:textId="13E0FC1F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import javax.swing.JLabel;</w:t>
      </w:r>
    </w:p>
    <w:p w:rsidR="2A3BC732" w:rsidP="133E3CE8" w:rsidRDefault="2A3BC732" w14:paraId="30A513AA" w14:textId="74854ABD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import javax.swing.JOptionPane;</w:t>
      </w:r>
    </w:p>
    <w:p w:rsidR="2A3BC732" w:rsidP="133E3CE8" w:rsidRDefault="2A3BC732" w14:paraId="4B96F19D" w14:textId="0CA75EF5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import javax.swing.JPanel;</w:t>
      </w:r>
    </w:p>
    <w:p w:rsidR="2A3BC732" w:rsidP="133E3CE8" w:rsidRDefault="2A3BC732" w14:paraId="30323F4B" w14:textId="1B8DBB2B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import javax.swing.JTextField;</w:t>
      </w:r>
    </w:p>
    <w:p w:rsidR="2A3BC732" w:rsidP="133E3CE8" w:rsidRDefault="2A3BC732" w14:paraId="4EE583D7" w14:textId="2E57A182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 xml:space="preserve"> </w:t>
      </w:r>
    </w:p>
    <w:p w:rsidR="2A3BC732" w:rsidP="133E3CE8" w:rsidRDefault="2A3BC732" w14:paraId="36ACFDFA" w14:textId="70CBDCC5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 xml:space="preserve"> </w:t>
      </w:r>
    </w:p>
    <w:p w:rsidR="2A3BC732" w:rsidP="133E3CE8" w:rsidRDefault="2A3BC732" w14:paraId="1E69E656" w14:textId="1CB5E245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public class MonthlySalesTax extends JFrame</w:t>
      </w:r>
    </w:p>
    <w:p w:rsidR="2A3BC732" w:rsidP="133E3CE8" w:rsidRDefault="2A3BC732" w14:paraId="286DF1F7" w14:textId="05829F20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{</w:t>
      </w:r>
    </w:p>
    <w:p w:rsidR="2A3BC732" w:rsidP="133E3CE8" w:rsidRDefault="2A3BC732" w14:paraId="3F1F66D4" w14:textId="158BD35F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private JPanel panel;</w:t>
      </w:r>
    </w:p>
    <w:p w:rsidR="2A3BC732" w:rsidP="133E3CE8" w:rsidRDefault="2A3BC732" w14:paraId="29C59637" w14:textId="43930CD7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private JLabel messageLabel;</w:t>
      </w:r>
    </w:p>
    <w:p w:rsidR="2A3BC732" w:rsidP="133E3CE8" w:rsidRDefault="2A3BC732" w14:paraId="4CBE7D34" w14:textId="3D698719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private JTextField salesTextField;</w:t>
      </w:r>
    </w:p>
    <w:p w:rsidR="2A3BC732" w:rsidP="133E3CE8" w:rsidRDefault="2A3BC732" w14:paraId="1489EF64" w14:textId="767B4556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private JButton calcButton;</w:t>
      </w:r>
    </w:p>
    <w:p w:rsidR="2A3BC732" w:rsidP="133E3CE8" w:rsidRDefault="2A3BC732" w14:paraId="69359183" w14:textId="04DB87AB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</w:p>
    <w:p w:rsidR="2A3BC732" w:rsidP="133E3CE8" w:rsidRDefault="2A3BC732" w14:paraId="064E8045" w14:textId="5436F619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private final double COUNTY_TAX_RATE = 0.02;</w:t>
      </w:r>
    </w:p>
    <w:p w:rsidR="2A3BC732" w:rsidP="133E3CE8" w:rsidRDefault="2A3BC732" w14:paraId="538DD5B9" w14:textId="7C0D6D4B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private final double STATE_TAX_RATE = 0.04;</w:t>
      </w:r>
    </w:p>
    <w:p w:rsidR="2A3BC732" w:rsidP="133E3CE8" w:rsidRDefault="2A3BC732" w14:paraId="2190DA40" w14:textId="2EE2F4E4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</w:p>
    <w:p w:rsidR="2A3BC732" w:rsidP="133E3CE8" w:rsidRDefault="2A3BC732" w14:paraId="2C6DDAC5" w14:textId="1F044A95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/* Constructor */</w:t>
      </w:r>
    </w:p>
    <w:p w:rsidR="2A3BC732" w:rsidP="133E3CE8" w:rsidRDefault="2A3BC732" w14:paraId="52C975CD" w14:textId="40856471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public MonthlySalesTax()</w:t>
      </w:r>
    </w:p>
    <w:p w:rsidR="2A3BC732" w:rsidP="133E3CE8" w:rsidRDefault="2A3BC732" w14:paraId="7A2C9384" w14:textId="541E9FD9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{</w:t>
      </w:r>
    </w:p>
    <w:p w:rsidR="2A3BC732" w:rsidP="133E3CE8" w:rsidRDefault="2A3BC732" w14:paraId="6D46796C" w14:textId="73B7A1CE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// Sets window title</w:t>
      </w:r>
    </w:p>
    <w:p w:rsidR="2A3BC732" w:rsidP="133E3CE8" w:rsidRDefault="2A3BC732" w14:paraId="23A8BC5C" w14:textId="3986BAE0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setTitle("Monthly Sales Tax Calculator");</w:t>
      </w:r>
    </w:p>
    <w:p w:rsidR="2A3BC732" w:rsidP="133E3CE8" w:rsidRDefault="2A3BC732" w14:paraId="20F54A79" w14:textId="219DFDE2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</w:p>
    <w:p w:rsidR="2A3BC732" w:rsidP="133E3CE8" w:rsidRDefault="2A3BC732" w14:paraId="158BAD24" w14:textId="12D8026D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// Specifies what happens when the close button is clicked.</w:t>
      </w:r>
    </w:p>
    <w:p w:rsidR="2A3BC732" w:rsidP="133E3CE8" w:rsidRDefault="2A3BC732" w14:paraId="1EFEF151" w14:textId="0378A046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setDefaultCloseOperation(JFrame.EXIT_ON_CLOSE);</w:t>
      </w:r>
    </w:p>
    <w:p w:rsidR="2A3BC732" w:rsidP="133E3CE8" w:rsidRDefault="2A3BC732" w14:paraId="617DE57A" w14:textId="1C13DBB8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</w:p>
    <w:p w:rsidR="2A3BC732" w:rsidP="133E3CE8" w:rsidRDefault="2A3BC732" w14:paraId="43753FFF" w14:textId="2FE4A470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// Build the panel and add it to the frame.</w:t>
      </w:r>
    </w:p>
    <w:p w:rsidR="2A3BC732" w:rsidP="133E3CE8" w:rsidRDefault="2A3BC732" w14:paraId="377CC208" w14:textId="766E1B89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buildPanel();</w:t>
      </w:r>
    </w:p>
    <w:p w:rsidR="2A3BC732" w:rsidP="133E3CE8" w:rsidRDefault="2A3BC732" w14:paraId="3172B850" w14:textId="4633765F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</w:p>
    <w:p w:rsidR="2A3BC732" w:rsidP="133E3CE8" w:rsidRDefault="2A3BC732" w14:paraId="61E05E13" w14:textId="43F7D458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// Adds the panel to the frame's content pane</w:t>
      </w:r>
    </w:p>
    <w:p w:rsidR="2A3BC732" w:rsidP="133E3CE8" w:rsidRDefault="2A3BC732" w14:paraId="37A37A8A" w14:textId="309B5766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add(panel);</w:t>
      </w:r>
    </w:p>
    <w:p w:rsidR="2A3BC732" w:rsidP="133E3CE8" w:rsidRDefault="2A3BC732" w14:paraId="435BA62E" w14:textId="74EEF39D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</w:p>
    <w:p w:rsidR="2A3BC732" w:rsidP="133E3CE8" w:rsidRDefault="2A3BC732" w14:paraId="31C4DBC8" w14:textId="3AD2A99F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// Sets the size of the window</w:t>
      </w:r>
    </w:p>
    <w:p w:rsidR="2A3BC732" w:rsidP="133E3CE8" w:rsidRDefault="2A3BC732" w14:paraId="1B709CA2" w14:textId="5D16383A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pack();</w:t>
      </w:r>
    </w:p>
    <w:p w:rsidR="2A3BC732" w:rsidP="133E3CE8" w:rsidRDefault="2A3BC732" w14:paraId="4DD95848" w14:textId="1628642C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</w:p>
    <w:p w:rsidR="2A3BC732" w:rsidP="133E3CE8" w:rsidRDefault="2A3BC732" w14:paraId="5F12AC21" w14:textId="78355936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// Display the window</w:t>
      </w:r>
    </w:p>
    <w:p w:rsidR="2A3BC732" w:rsidP="133E3CE8" w:rsidRDefault="2A3BC732" w14:paraId="666BC432" w14:textId="24A815B3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setVisible(true);</w:t>
      </w:r>
    </w:p>
    <w:p w:rsidR="2A3BC732" w:rsidP="133E3CE8" w:rsidRDefault="2A3BC732" w14:paraId="7071AC51" w14:textId="1FB8D6E2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}</w:t>
      </w:r>
    </w:p>
    <w:p w:rsidR="2A3BC732" w:rsidP="133E3CE8" w:rsidRDefault="2A3BC732" w14:paraId="5E06CC45" w14:textId="14B868D6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</w:p>
    <w:p w:rsidR="2A3BC732" w:rsidP="133E3CE8" w:rsidRDefault="2A3BC732" w14:paraId="05D478AB" w14:textId="7FF247DC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// Adds a label, text field, and a button to a panel</w:t>
      </w:r>
    </w:p>
    <w:p w:rsidR="2A3BC732" w:rsidP="133E3CE8" w:rsidRDefault="2A3BC732" w14:paraId="060E780C" w14:textId="7AC94470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private void buildPanel()</w:t>
      </w:r>
    </w:p>
    <w:p w:rsidR="2A3BC732" w:rsidP="133E3CE8" w:rsidRDefault="2A3BC732" w14:paraId="46E247D1" w14:textId="75C5326A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{</w:t>
      </w:r>
    </w:p>
    <w:p w:rsidR="2A3BC732" w:rsidP="133E3CE8" w:rsidRDefault="2A3BC732" w14:paraId="6C053CA6" w14:textId="4CD3CE55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// Creates a label to display instructions</w:t>
      </w:r>
    </w:p>
    <w:p w:rsidR="2A3BC732" w:rsidP="133E3CE8" w:rsidRDefault="2A3BC732" w14:paraId="22EBC39D" w14:textId="2A3D4416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messageLabel = new JLabel("Enter the month's sales");</w:t>
      </w:r>
    </w:p>
    <w:p w:rsidR="2A3BC732" w:rsidP="133E3CE8" w:rsidRDefault="2A3BC732" w14:paraId="2B866C39" w14:textId="4ED6B314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</w:p>
    <w:p w:rsidR="2A3BC732" w:rsidP="133E3CE8" w:rsidRDefault="2A3BC732" w14:paraId="1686969B" w14:textId="1C69C1F7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// Creates a text field 10 characters wide</w:t>
      </w:r>
    </w:p>
    <w:p w:rsidR="2A3BC732" w:rsidP="133E3CE8" w:rsidRDefault="2A3BC732" w14:paraId="04FDBB36" w14:textId="2E5F4849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salesTextField = new JTextField(10);</w:t>
      </w:r>
    </w:p>
    <w:p w:rsidR="2A3BC732" w:rsidP="133E3CE8" w:rsidRDefault="2A3BC732" w14:paraId="5324F1C3" w14:textId="1441AD0C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</w:p>
    <w:p w:rsidR="2A3BC732" w:rsidP="133E3CE8" w:rsidRDefault="2A3BC732" w14:paraId="2A21E255" w14:textId="298F9959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// Create a button with the caption "Calculate taxes".</w:t>
      </w:r>
    </w:p>
    <w:p w:rsidR="2A3BC732" w:rsidP="133E3CE8" w:rsidRDefault="2A3BC732" w14:paraId="13430F48" w14:textId="3DB7656B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calcButton = new JButton("Calculate");</w:t>
      </w:r>
    </w:p>
    <w:p w:rsidR="2A3BC732" w:rsidP="133E3CE8" w:rsidRDefault="2A3BC732" w14:paraId="39351037" w14:textId="3DD8A6A2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</w:p>
    <w:p w:rsidR="2A3BC732" w:rsidP="133E3CE8" w:rsidRDefault="2A3BC732" w14:paraId="4AA08930" w14:textId="0ED1256B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// Add an action listener to the button.</w:t>
      </w:r>
    </w:p>
    <w:p w:rsidR="2A3BC732" w:rsidP="133E3CE8" w:rsidRDefault="2A3BC732" w14:paraId="0043488A" w14:textId="679993A8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calcButton.addActionListener(new CalcButtonListener());</w:t>
      </w:r>
    </w:p>
    <w:p w:rsidR="2A3BC732" w:rsidP="133E3CE8" w:rsidRDefault="2A3BC732" w14:paraId="3A3C0AFB" w14:textId="212387A7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</w:p>
    <w:p w:rsidR="2A3BC732" w:rsidP="133E3CE8" w:rsidRDefault="2A3BC732" w14:paraId="07B101AC" w14:textId="053EDD8E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// Creates a JPanel object and let the panel field reference it</w:t>
      </w:r>
    </w:p>
    <w:p w:rsidR="2A3BC732" w:rsidP="133E3CE8" w:rsidRDefault="2A3BC732" w14:paraId="15964BEE" w14:textId="4BFB65E7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panel = new JPanel();</w:t>
      </w:r>
    </w:p>
    <w:p w:rsidR="2A3BC732" w:rsidP="133E3CE8" w:rsidRDefault="2A3BC732" w14:paraId="6347F061" w14:textId="60FF407E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</w:p>
    <w:p w:rsidR="2A3BC732" w:rsidP="133E3CE8" w:rsidRDefault="2A3BC732" w14:paraId="291A7921" w14:textId="0E2482F4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// Add the label, text field, and button components to the panel.</w:t>
      </w:r>
    </w:p>
    <w:p w:rsidR="2A3BC732" w:rsidP="133E3CE8" w:rsidRDefault="2A3BC732" w14:paraId="69684B96" w14:textId="1E014E34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panel.add(messageLabel);</w:t>
      </w:r>
    </w:p>
    <w:p w:rsidR="2A3BC732" w:rsidP="133E3CE8" w:rsidRDefault="2A3BC732" w14:paraId="429D2C4E" w14:textId="30503D7A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panel.add(salesTextField);</w:t>
      </w:r>
    </w:p>
    <w:p w:rsidR="2A3BC732" w:rsidP="133E3CE8" w:rsidRDefault="2A3BC732" w14:paraId="30EE0AEB" w14:textId="6857102E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panel.add(calcButton);</w:t>
      </w:r>
    </w:p>
    <w:p w:rsidR="2A3BC732" w:rsidP="133E3CE8" w:rsidRDefault="2A3BC732" w14:paraId="0F7D338C" w14:textId="56047AE4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}</w:t>
      </w:r>
    </w:p>
    <w:p w:rsidR="2A3BC732" w:rsidP="133E3CE8" w:rsidRDefault="2A3BC732" w14:paraId="172753A0" w14:textId="53E6BCF5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</w:p>
    <w:p w:rsidR="2A3BC732" w:rsidP="133E3CE8" w:rsidRDefault="2A3BC732" w14:paraId="42D8AA5A" w14:textId="16872F28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private class CalcButtonListener implements ActionListener</w:t>
      </w:r>
    </w:p>
    <w:p w:rsidR="2A3BC732" w:rsidP="133E3CE8" w:rsidRDefault="2A3BC732" w14:paraId="1DD5CD7F" w14:textId="03F4B526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{</w:t>
      </w:r>
    </w:p>
    <w:p w:rsidR="2A3BC732" w:rsidP="133E3CE8" w:rsidRDefault="2A3BC732" w14:paraId="3DBA5549" w14:textId="6205894D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 xml:space="preserve"> </w:t>
      </w:r>
    </w:p>
    <w:p w:rsidR="2A3BC732" w:rsidP="133E3CE8" w:rsidRDefault="2A3BC732" w14:paraId="10D97612" w14:textId="5899DBA0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public void actionPerformed(ActionEvent e)</w:t>
      </w:r>
    </w:p>
    <w:p w:rsidR="2A3BC732" w:rsidP="133E3CE8" w:rsidRDefault="2A3BC732" w14:paraId="7B877DB4" w14:textId="2AFDA888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{</w:t>
      </w:r>
    </w:p>
    <w:p w:rsidR="2A3BC732" w:rsidP="133E3CE8" w:rsidRDefault="2A3BC732" w14:paraId="269E14DB" w14:textId="0A07F9FB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String input;</w:t>
      </w:r>
    </w:p>
    <w:p w:rsidR="2A3BC732" w:rsidP="133E3CE8" w:rsidRDefault="2A3BC732" w14:paraId="7A82861C" w14:textId="4DCE70AC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double countyTax, stateTax, totalTax;</w:t>
      </w:r>
    </w:p>
    <w:p w:rsidR="2A3BC732" w:rsidP="133E3CE8" w:rsidRDefault="2A3BC732" w14:paraId="1C48709D" w14:textId="5382855C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</w:p>
    <w:p w:rsidR="2A3BC732" w:rsidP="133E3CE8" w:rsidRDefault="2A3BC732" w14:paraId="3F907A36" w14:textId="28F12784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// Store the user's input</w:t>
      </w:r>
    </w:p>
    <w:p w:rsidR="2A3BC732" w:rsidP="133E3CE8" w:rsidRDefault="2A3BC732" w14:paraId="61BA66F0" w14:textId="36ACF7D4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input = salesTextField.getText();</w:t>
      </w:r>
    </w:p>
    <w:p w:rsidR="2A3BC732" w:rsidP="133E3CE8" w:rsidRDefault="2A3BC732" w14:paraId="17C564B4" w14:textId="5DB74679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</w:p>
    <w:p w:rsidR="2A3BC732" w:rsidP="133E3CE8" w:rsidRDefault="2A3BC732" w14:paraId="59A7FE76" w14:textId="10B8B267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// Calculates the different taxes</w:t>
      </w:r>
    </w:p>
    <w:p w:rsidR="2A3BC732" w:rsidP="133E3CE8" w:rsidRDefault="2A3BC732" w14:paraId="534FC334" w14:textId="4074443F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countyTax = Double.parseDouble(input) * COUNTY_TAX_RATE;</w:t>
      </w:r>
    </w:p>
    <w:p w:rsidR="2A3BC732" w:rsidP="133E3CE8" w:rsidRDefault="2A3BC732" w14:paraId="6FE4D904" w14:textId="44344A78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stateTax = Double.parseDouble(input) * STATE_TAX_RATE;</w:t>
      </w:r>
    </w:p>
    <w:p w:rsidR="2A3BC732" w:rsidP="133E3CE8" w:rsidRDefault="2A3BC732" w14:paraId="435500F4" w14:textId="2FFEC40D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totalTax = countyTax + stateTax;</w:t>
      </w:r>
    </w:p>
    <w:p w:rsidR="2A3BC732" w:rsidP="133E3CE8" w:rsidRDefault="2A3BC732" w14:paraId="7B379300" w14:textId="491E9921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</w:p>
    <w:p w:rsidR="2A3BC732" w:rsidP="133E3CE8" w:rsidRDefault="2A3BC732" w14:paraId="691DEEC3" w14:textId="7931D505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// Display the result</w:t>
      </w:r>
    </w:p>
    <w:p w:rsidR="2A3BC732" w:rsidP="133E3CE8" w:rsidRDefault="2A3BC732" w14:paraId="635644A6" w14:textId="61CD53B5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JOptionPane.showMessageDialog(null, "County sales tax: " + countyTax +</w:t>
      </w:r>
    </w:p>
    <w:p w:rsidR="2A3BC732" w:rsidP="133E3CE8" w:rsidRDefault="2A3BC732" w14:paraId="03EC0E5D" w14:textId="2B52E070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"\nState sales tax: " + stateTax + "\nTotal sales tax: " + totalTax);</w:t>
      </w:r>
    </w:p>
    <w:p w:rsidR="2A3BC732" w:rsidP="133E3CE8" w:rsidRDefault="2A3BC732" w14:paraId="38683F17" w14:textId="7B1B60CE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</w:p>
    <w:p w:rsidR="2A3BC732" w:rsidP="133E3CE8" w:rsidRDefault="2A3BC732" w14:paraId="6EEDE0B3" w14:textId="282370FF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}</w:t>
      </w:r>
    </w:p>
    <w:p w:rsidR="2A3BC732" w:rsidP="133E3CE8" w:rsidRDefault="2A3BC732" w14:paraId="274AC660" w14:textId="7095CBFB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}</w:t>
      </w:r>
    </w:p>
    <w:p w:rsidR="2A3BC732" w:rsidP="133E3CE8" w:rsidRDefault="2A3BC732" w14:paraId="68C2E5BE" w14:textId="35B33F3A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 xml:space="preserve">         public static void main(String[] args) {</w:t>
      </w:r>
    </w:p>
    <w:p w:rsidR="2A3BC732" w:rsidP="133E3CE8" w:rsidRDefault="2A3BC732" w14:paraId="53895163" w14:textId="38E60AA9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 xml:space="preserve"> </w:t>
      </w:r>
    </w:p>
    <w:p w:rsidR="2A3BC732" w:rsidP="133E3CE8" w:rsidRDefault="2A3BC732" w14:paraId="7F52313C" w14:textId="6A9C8F5A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 xml:space="preserve">        new MonthlySalesTax();</w:t>
      </w:r>
    </w:p>
    <w:p w:rsidR="2A3BC732" w:rsidP="133E3CE8" w:rsidRDefault="2A3BC732" w14:paraId="1E579BB1" w14:textId="405AE23C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 xml:space="preserve">    }</w:t>
      </w:r>
    </w:p>
    <w:p w:rsidR="2A3BC732" w:rsidP="133E3CE8" w:rsidRDefault="2A3BC732" w14:paraId="36996B28" w14:textId="1075C854">
      <w:pPr>
        <w:pStyle w:val="ListParagraph"/>
        <w:jc w:val="center"/>
        <w:rPr>
          <w:b w:val="1"/>
          <w:bCs w:val="1"/>
          <w:color w:val="FFFFFF" w:themeColor="background1" w:themeTint="FF" w:themeShade="FF"/>
        </w:rPr>
      </w:pPr>
      <w:r w:rsidRPr="133E3CE8" w:rsidR="2A3BC732">
        <w:rPr>
          <w:b w:val="1"/>
          <w:bCs w:val="1"/>
          <w:color w:val="FFFFFF" w:themeColor="background1" w:themeTint="FF" w:themeShade="FF"/>
        </w:rPr>
        <w:t>}</w:t>
      </w:r>
    </w:p>
    <w:p w:rsidR="133E3CE8" w:rsidP="133E3CE8" w:rsidRDefault="133E3CE8" w14:paraId="5678F956" w14:textId="272E5023">
      <w:pPr>
        <w:pStyle w:val="ListParagraph"/>
        <w:jc w:val="center"/>
        <w:rPr>
          <w:b w:val="1"/>
          <w:bCs w:val="1"/>
          <w:color w:val="FF0000"/>
        </w:rPr>
      </w:pPr>
    </w:p>
    <w:p w:rsidRPr="00060F18" w:rsidR="008B3201" w:rsidP="00060F18" w:rsidRDefault="00060F18" w14:paraId="64C6074B" w14:textId="4C1B9F4A">
      <w:pPr>
        <w:rPr>
          <w:b/>
          <w:bCs/>
        </w:rPr>
      </w:pPr>
      <w:r w:rsidRPr="00060F18">
        <w:rPr>
          <w:b/>
          <w:bCs/>
        </w:rPr>
        <w:lastRenderedPageBreak/>
        <w:t>Project #</w:t>
      </w:r>
      <w:r>
        <w:rPr>
          <w:b/>
          <w:bCs/>
        </w:rPr>
        <w:t>2</w:t>
      </w:r>
    </w:p>
    <w:p w:rsidR="001129C9" w:rsidP="008B3201" w:rsidRDefault="001129C9" w14:paraId="150FA440" w14:textId="48362CE6">
      <w:pPr>
        <w:pStyle w:val="ListParagraph"/>
      </w:pPr>
    </w:p>
    <w:p w:rsidRPr="004019D3" w:rsidR="004019D3" w:rsidP="003E74A8" w:rsidRDefault="004019D3" w14:paraId="616546BA" w14:textId="41E3FC22">
      <w:pPr>
        <w:pStyle w:val="List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jc w:val="center"/>
        <w:rPr>
          <w:b/>
        </w:rPr>
      </w:pPr>
      <w:r w:rsidRPr="004019D3">
        <w:rPr>
          <w:b/>
        </w:rPr>
        <w:t>Based on Inheritance</w:t>
      </w:r>
    </w:p>
    <w:p w:rsidR="001129C9" w:rsidP="00060F18" w:rsidRDefault="00AD0AB1" w14:paraId="343A247E" w14:textId="5281A47A">
      <w:r>
        <w:t xml:space="preserve">Create a class named </w:t>
      </w:r>
      <w:r w:rsidRPr="00060F18">
        <w:rPr>
          <w:b/>
        </w:rPr>
        <w:t>Employee</w:t>
      </w:r>
      <w:r>
        <w:t xml:space="preserve"> with the following information in fields:</w:t>
      </w:r>
    </w:p>
    <w:p w:rsidR="00AD0AB1" w:rsidP="00AD0AB1" w:rsidRDefault="00AD0AB1" w14:paraId="528FBF00" w14:textId="763584BE">
      <w:pPr>
        <w:pStyle w:val="ListParagraph"/>
        <w:numPr>
          <w:ilvl w:val="1"/>
          <w:numId w:val="2"/>
        </w:numPr>
      </w:pPr>
      <w:r>
        <w:t>Employee Name</w:t>
      </w:r>
    </w:p>
    <w:p w:rsidR="00AD0AB1" w:rsidP="00AD0AB1" w:rsidRDefault="00AD0AB1" w14:paraId="7E325818" w14:textId="45B7D91D">
      <w:pPr>
        <w:pStyle w:val="ListParagraph"/>
        <w:numPr>
          <w:ilvl w:val="1"/>
          <w:numId w:val="2"/>
        </w:numPr>
      </w:pPr>
      <w:r>
        <w:t>Employee Address</w:t>
      </w:r>
    </w:p>
    <w:p w:rsidR="00AD0AB1" w:rsidP="00AD0AB1" w:rsidRDefault="00AD0AB1" w14:paraId="3910F47E" w14:textId="57943535">
      <w:pPr>
        <w:pStyle w:val="ListParagraph"/>
        <w:numPr>
          <w:ilvl w:val="1"/>
          <w:numId w:val="2"/>
        </w:numPr>
      </w:pPr>
      <w:r>
        <w:t>Employee City</w:t>
      </w:r>
    </w:p>
    <w:p w:rsidR="00AD0AB1" w:rsidP="00AD0AB1" w:rsidRDefault="00AD0AB1" w14:paraId="6BCA2052" w14:textId="5354D024">
      <w:pPr>
        <w:pStyle w:val="ListParagraph"/>
        <w:numPr>
          <w:ilvl w:val="1"/>
          <w:numId w:val="2"/>
        </w:numPr>
      </w:pPr>
      <w:r>
        <w:t>Employee State</w:t>
      </w:r>
    </w:p>
    <w:p w:rsidR="00AD0AB1" w:rsidP="00AD0AB1" w:rsidRDefault="00AD0AB1" w14:paraId="77C1E7F1" w14:textId="02DDE561">
      <w:pPr>
        <w:pStyle w:val="ListParagraph"/>
        <w:numPr>
          <w:ilvl w:val="1"/>
          <w:numId w:val="2"/>
        </w:numPr>
      </w:pPr>
      <w:r>
        <w:t>Employee Zipcode</w:t>
      </w:r>
    </w:p>
    <w:p w:rsidR="00AD0AB1" w:rsidP="00DA0247" w:rsidRDefault="00AD0AB1" w14:paraId="15B56AF2" w14:textId="0CC78589">
      <w:pPr>
        <w:pStyle w:val="ListParagraph"/>
        <w:ind w:left="1440"/>
      </w:pPr>
    </w:p>
    <w:p w:rsidR="00DA0247" w:rsidP="00DA0247" w:rsidRDefault="00DA0247" w14:paraId="5D5A9563" w14:textId="63986D5B">
      <w:r>
        <w:t xml:space="preserve">Next write a class named </w:t>
      </w:r>
      <w:r w:rsidRPr="00DA0247">
        <w:rPr>
          <w:b/>
        </w:rPr>
        <w:t>ProductionWorker</w:t>
      </w:r>
      <w:r>
        <w:t xml:space="preserve"> that extends the Employee class. The </w:t>
      </w:r>
      <w:r w:rsidRPr="002E2F46">
        <w:rPr>
          <w:i/>
        </w:rPr>
        <w:t>ProductionWorker</w:t>
      </w:r>
      <w:r>
        <w:t xml:space="preserve"> class should have the following information fields: </w:t>
      </w:r>
      <w:r w:rsidRPr="00163DA1">
        <w:rPr>
          <w:i/>
        </w:rPr>
        <w:t>Shift</w:t>
      </w:r>
      <w:r>
        <w:t xml:space="preserve">, and </w:t>
      </w:r>
      <w:r w:rsidRPr="00163DA1">
        <w:rPr>
          <w:i/>
        </w:rPr>
        <w:t>Hourly</w:t>
      </w:r>
      <w:r>
        <w:t xml:space="preserve"> </w:t>
      </w:r>
      <w:r w:rsidRPr="00163DA1">
        <w:rPr>
          <w:i/>
        </w:rPr>
        <w:t>Pay</w:t>
      </w:r>
      <w:r>
        <w:t xml:space="preserve"> </w:t>
      </w:r>
      <w:r w:rsidRPr="00163DA1">
        <w:rPr>
          <w:i/>
        </w:rPr>
        <w:t>rate</w:t>
      </w:r>
      <w:r>
        <w:t xml:space="preserve">, use a Scanner class to enter the information and output the fields from the </w:t>
      </w:r>
      <w:r w:rsidRPr="002E2F46">
        <w:rPr>
          <w:i/>
        </w:rPr>
        <w:t>Employee</w:t>
      </w:r>
      <w:r>
        <w:t xml:space="preserve"> and </w:t>
      </w:r>
      <w:r w:rsidRPr="002E2F46">
        <w:rPr>
          <w:i/>
        </w:rPr>
        <w:t>ProductionWorker</w:t>
      </w:r>
      <w:r>
        <w:t xml:space="preserve"> class from the main method.</w:t>
      </w:r>
      <w:r w:rsidR="003E3C59">
        <w:t xml:space="preserve"> </w:t>
      </w:r>
      <w:r w:rsidRPr="005E5ED9" w:rsidR="003E3C59">
        <w:rPr>
          <w:i/>
          <w:u w:val="single"/>
        </w:rPr>
        <w:t>Determine which class should be the main method class.</w:t>
      </w:r>
    </w:p>
    <w:p w:rsidRPr="001C0905" w:rsidR="00DA0247" w:rsidP="00DA0247" w:rsidRDefault="00DA0247" w14:paraId="1A7DA0A2" w14:textId="60882437">
      <w:pPr>
        <w:rPr>
          <w:b/>
        </w:rPr>
      </w:pPr>
    </w:p>
    <w:p w:rsidRPr="001C0905" w:rsidR="00DA0247" w:rsidP="00DA0247" w:rsidRDefault="00DA0247" w14:paraId="61E2491D" w14:textId="6FAF38BC">
      <w:pPr>
        <w:jc w:val="center"/>
        <w:rPr>
          <w:b/>
          <w:color w:val="FF0000"/>
        </w:rPr>
      </w:pPr>
      <w:r w:rsidRPr="133E3CE8" w:rsidR="00DA0247">
        <w:rPr>
          <w:b w:val="1"/>
          <w:bCs w:val="1"/>
          <w:color w:val="FF0000"/>
        </w:rPr>
        <w:t>#</w:t>
      </w:r>
      <w:r w:rsidRPr="133E3CE8" w:rsidR="00060F18">
        <w:rPr>
          <w:b w:val="1"/>
          <w:bCs w:val="1"/>
          <w:color w:val="FF0000"/>
        </w:rPr>
        <w:t>4</w:t>
      </w:r>
      <w:r w:rsidRPr="133E3CE8" w:rsidR="00DA0247">
        <w:rPr>
          <w:b w:val="1"/>
          <w:bCs w:val="1"/>
          <w:color w:val="FF0000"/>
        </w:rPr>
        <w:t xml:space="preserve"> print screen the output below here</w:t>
      </w:r>
    </w:p>
    <w:p w:rsidRPr="001C0905" w:rsidR="00DA0247" w:rsidP="133E3CE8" w:rsidRDefault="00DA0247" w14:paraId="75CF500C" w14:textId="4F4E4B7F">
      <w:pPr>
        <w:pStyle w:val="Normal"/>
        <w:jc w:val="center"/>
      </w:pPr>
      <w:r w:rsidR="61EC3E10">
        <w:drawing>
          <wp:inline wp14:editId="06E67BBB" wp14:anchorId="3C307E23">
            <wp:extent cx="2781300" cy="1190625"/>
            <wp:effectExtent l="0" t="0" r="0" b="0"/>
            <wp:docPr id="150304381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8508c436d8d40f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1C0905" w:rsidR="00DA0247" w:rsidP="133E3CE8" w:rsidRDefault="00DA0247" w14:paraId="60DF63C7" w14:textId="2E4E2098">
      <w:pPr>
        <w:pStyle w:val="Normal"/>
        <w:jc w:val="center"/>
      </w:pPr>
      <w:r w:rsidR="61EC3E10">
        <w:drawing>
          <wp:inline wp14:editId="7D241B5A" wp14:anchorId="7162547E">
            <wp:extent cx="2752725" cy="1171575"/>
            <wp:effectExtent l="0" t="0" r="0" b="0"/>
            <wp:docPr id="123086661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475668c6ba94d4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2725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6738784" w:rsidP="133E3CE8" w:rsidRDefault="26738784" w14:paraId="7980C2BD" w14:textId="3FA76618">
      <w:pPr>
        <w:pStyle w:val="Normal"/>
        <w:jc w:val="center"/>
      </w:pPr>
      <w:r w:rsidR="26738784">
        <w:drawing>
          <wp:inline wp14:editId="2B874473" wp14:anchorId="34392166">
            <wp:extent cx="2733675" cy="1152525"/>
            <wp:effectExtent l="0" t="0" r="0" b="0"/>
            <wp:docPr id="116061865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7fd6bf5f3324f9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367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6738784" w:rsidP="133E3CE8" w:rsidRDefault="26738784" w14:paraId="4B27E602" w14:textId="19D9DA7F">
      <w:pPr>
        <w:pStyle w:val="Normal"/>
        <w:jc w:val="center"/>
      </w:pPr>
      <w:r w:rsidR="26738784">
        <w:drawing>
          <wp:inline wp14:editId="13D16EB4" wp14:anchorId="17DFA7A0">
            <wp:extent cx="2752725" cy="1200150"/>
            <wp:effectExtent l="0" t="0" r="0" b="0"/>
            <wp:docPr id="121549864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580d769aa8e4a4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2725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6738784" w:rsidP="133E3CE8" w:rsidRDefault="26738784" w14:paraId="00C60588" w14:textId="6F7D7EB8">
      <w:pPr>
        <w:pStyle w:val="Normal"/>
        <w:jc w:val="center"/>
      </w:pPr>
      <w:r w:rsidR="26738784">
        <w:drawing>
          <wp:inline wp14:editId="693DE084" wp14:anchorId="0F4E0CBC">
            <wp:extent cx="2724150" cy="1133475"/>
            <wp:effectExtent l="0" t="0" r="0" b="0"/>
            <wp:docPr id="198076703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b2052c96ee8487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4150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6738784" w:rsidP="133E3CE8" w:rsidRDefault="26738784" w14:paraId="64F8DEA9" w14:textId="5E2C20F0">
      <w:pPr>
        <w:pStyle w:val="Normal"/>
        <w:jc w:val="center"/>
      </w:pPr>
      <w:r w:rsidR="26738784">
        <w:drawing>
          <wp:inline wp14:editId="2ACEE779" wp14:anchorId="778286AC">
            <wp:extent cx="2752725" cy="1333500"/>
            <wp:effectExtent l="0" t="0" r="0" b="0"/>
            <wp:docPr id="13592265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8b82e5b8c1c445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2725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6738784" w:rsidP="133E3CE8" w:rsidRDefault="26738784" w14:paraId="4EC97EDD" w14:textId="22445252">
      <w:pPr>
        <w:pStyle w:val="Normal"/>
        <w:jc w:val="center"/>
      </w:pPr>
      <w:r w:rsidR="26738784">
        <w:drawing>
          <wp:inline wp14:editId="543271BC" wp14:anchorId="4B2DAA52">
            <wp:extent cx="2705100" cy="1190625"/>
            <wp:effectExtent l="0" t="0" r="0" b="0"/>
            <wp:docPr id="155877711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651cf0c633c436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3B7E54D" w:rsidP="133E3CE8" w:rsidRDefault="43B7E54D" w14:paraId="5BFAA975" w14:textId="697543F6">
      <w:pPr>
        <w:pStyle w:val="Normal"/>
        <w:jc w:val="center"/>
      </w:pPr>
      <w:r w:rsidR="43B7E54D">
        <w:drawing>
          <wp:inline wp14:editId="27574D11" wp14:anchorId="76FCD93C">
            <wp:extent cx="3124200" cy="1485900"/>
            <wp:effectExtent l="0" t="0" r="0" b="0"/>
            <wp:docPr id="147992119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94c9482206943a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1C0905" w:rsidR="00DA0247" w:rsidP="00DA0247" w:rsidRDefault="00DA0247" w14:paraId="2A0BA4B4" w14:textId="674C197E">
      <w:pPr>
        <w:jc w:val="center"/>
        <w:rPr>
          <w:b/>
          <w:color w:val="FF0000"/>
        </w:rPr>
      </w:pPr>
      <w:r w:rsidRPr="001C0905">
        <w:rPr>
          <w:b/>
          <w:color w:val="FF0000"/>
        </w:rPr>
        <w:t>#</w:t>
      </w:r>
      <w:r w:rsidR="00060F18">
        <w:rPr>
          <w:b/>
          <w:color w:val="FF0000"/>
        </w:rPr>
        <w:t>5</w:t>
      </w:r>
      <w:r w:rsidRPr="001C0905">
        <w:rPr>
          <w:b/>
          <w:color w:val="FF0000"/>
        </w:rPr>
        <w:t xml:space="preserve"> copy and paste the code below here</w:t>
      </w:r>
    </w:p>
    <w:p w:rsidRPr="001C0905" w:rsidR="00DA0247" w:rsidP="133E3CE8" w:rsidRDefault="00DA0247" w14:paraId="29DC7ABD" w14:textId="07037246">
      <w:pPr>
        <w:jc w:val="center"/>
        <w:rPr>
          <w:b w:val="1"/>
          <w:bCs w:val="1"/>
          <w:color w:val="FFFFFF" w:themeColor="background1" w:themeTint="FF" w:themeShade="FF"/>
        </w:rPr>
      </w:pPr>
      <w:r w:rsidRPr="133E3CE8" w:rsidR="0CA99245">
        <w:rPr>
          <w:b w:val="1"/>
          <w:bCs w:val="1"/>
          <w:color w:val="FFFFFF" w:themeColor="background1" w:themeTint="FF" w:themeShade="FF"/>
        </w:rPr>
        <w:t>package week4;</w:t>
      </w:r>
    </w:p>
    <w:p w:rsidRPr="001C0905" w:rsidR="00DA0247" w:rsidP="133E3CE8" w:rsidRDefault="00DA0247" w14:paraId="592E3A76" w14:textId="6D332887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0CA99245">
        <w:rPr>
          <w:b w:val="1"/>
          <w:bCs w:val="1"/>
          <w:color w:val="FFFFFF" w:themeColor="background1" w:themeTint="FF" w:themeShade="FF"/>
        </w:rPr>
        <w:t xml:space="preserve"> </w:t>
      </w:r>
    </w:p>
    <w:p w:rsidRPr="001C0905" w:rsidR="00DA0247" w:rsidP="133E3CE8" w:rsidRDefault="00DA0247" w14:paraId="3DDB7699" w14:textId="42B2EDEE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0CA99245">
        <w:rPr>
          <w:b w:val="1"/>
          <w:bCs w:val="1"/>
          <w:color w:val="FFFFFF" w:themeColor="background1" w:themeTint="FF" w:themeShade="FF"/>
        </w:rPr>
        <w:t>class Employee {</w:t>
      </w:r>
    </w:p>
    <w:p w:rsidRPr="001C0905" w:rsidR="00DA0247" w:rsidP="133E3CE8" w:rsidRDefault="00DA0247" w14:paraId="1951ED97" w14:textId="6BF319C2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0CA99245">
        <w:rPr>
          <w:b w:val="1"/>
          <w:bCs w:val="1"/>
          <w:color w:val="FFFFFF" w:themeColor="background1" w:themeTint="FF" w:themeShade="FF"/>
        </w:rPr>
        <w:t xml:space="preserve">    public String eName, eAddress, eCity, eState, eZipCode;</w:t>
      </w:r>
    </w:p>
    <w:p w:rsidRPr="001C0905" w:rsidR="00DA0247" w:rsidP="133E3CE8" w:rsidRDefault="00DA0247" w14:paraId="72B7D8C5" w14:textId="5B966765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0CA99245">
        <w:rPr>
          <w:b w:val="1"/>
          <w:bCs w:val="1"/>
          <w:color w:val="FFFFFF" w:themeColor="background1" w:themeTint="FF" w:themeShade="FF"/>
        </w:rPr>
        <w:t xml:space="preserve">    public void setName(String n){</w:t>
      </w:r>
    </w:p>
    <w:p w:rsidRPr="001C0905" w:rsidR="00DA0247" w:rsidP="133E3CE8" w:rsidRDefault="00DA0247" w14:paraId="54BA19DA" w14:textId="5A24E997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0CA99245">
        <w:rPr>
          <w:b w:val="1"/>
          <w:bCs w:val="1"/>
          <w:color w:val="FFFFFF" w:themeColor="background1" w:themeTint="FF" w:themeShade="FF"/>
        </w:rPr>
        <w:t xml:space="preserve">        eName = n;</w:t>
      </w:r>
    </w:p>
    <w:p w:rsidRPr="001C0905" w:rsidR="00DA0247" w:rsidP="133E3CE8" w:rsidRDefault="00DA0247" w14:paraId="42ACA7A9" w14:textId="6E1F56C1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0CA99245">
        <w:rPr>
          <w:b w:val="1"/>
          <w:bCs w:val="1"/>
          <w:color w:val="FFFFFF" w:themeColor="background1" w:themeTint="FF" w:themeShade="FF"/>
        </w:rPr>
        <w:t xml:space="preserve">    }</w:t>
      </w:r>
    </w:p>
    <w:p w:rsidRPr="001C0905" w:rsidR="00DA0247" w:rsidP="133E3CE8" w:rsidRDefault="00DA0247" w14:paraId="1D507C3C" w14:textId="5BCE1C09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0CA99245">
        <w:rPr>
          <w:b w:val="1"/>
          <w:bCs w:val="1"/>
          <w:color w:val="FFFFFF" w:themeColor="background1" w:themeTint="FF" w:themeShade="FF"/>
        </w:rPr>
        <w:t xml:space="preserve">    public void setAddress(String n){</w:t>
      </w:r>
    </w:p>
    <w:p w:rsidRPr="001C0905" w:rsidR="00DA0247" w:rsidP="133E3CE8" w:rsidRDefault="00DA0247" w14:paraId="0D0E9072" w14:textId="1DAD50E4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0CA99245">
        <w:rPr>
          <w:b w:val="1"/>
          <w:bCs w:val="1"/>
          <w:color w:val="FFFFFF" w:themeColor="background1" w:themeTint="FF" w:themeShade="FF"/>
        </w:rPr>
        <w:t xml:space="preserve">        eAddress = n;</w:t>
      </w:r>
    </w:p>
    <w:p w:rsidRPr="001C0905" w:rsidR="00DA0247" w:rsidP="133E3CE8" w:rsidRDefault="00DA0247" w14:paraId="610469C6" w14:textId="2E453128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0CA99245">
        <w:rPr>
          <w:b w:val="1"/>
          <w:bCs w:val="1"/>
          <w:color w:val="FFFFFF" w:themeColor="background1" w:themeTint="FF" w:themeShade="FF"/>
        </w:rPr>
        <w:t xml:space="preserve">    }</w:t>
      </w:r>
    </w:p>
    <w:p w:rsidRPr="001C0905" w:rsidR="00DA0247" w:rsidP="133E3CE8" w:rsidRDefault="00DA0247" w14:paraId="346F990F" w14:textId="46003753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0CA99245">
        <w:rPr>
          <w:b w:val="1"/>
          <w:bCs w:val="1"/>
          <w:color w:val="FFFFFF" w:themeColor="background1" w:themeTint="FF" w:themeShade="FF"/>
        </w:rPr>
        <w:t xml:space="preserve">    public void setCity(String n){</w:t>
      </w:r>
    </w:p>
    <w:p w:rsidRPr="001C0905" w:rsidR="00DA0247" w:rsidP="133E3CE8" w:rsidRDefault="00DA0247" w14:paraId="31E227A8" w14:textId="20C791B2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0CA99245">
        <w:rPr>
          <w:b w:val="1"/>
          <w:bCs w:val="1"/>
          <w:color w:val="FFFFFF" w:themeColor="background1" w:themeTint="FF" w:themeShade="FF"/>
        </w:rPr>
        <w:t xml:space="preserve">        eCity = n;</w:t>
      </w:r>
    </w:p>
    <w:p w:rsidRPr="001C0905" w:rsidR="00DA0247" w:rsidP="133E3CE8" w:rsidRDefault="00DA0247" w14:paraId="465B5D96" w14:textId="6E24D072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0CA99245">
        <w:rPr>
          <w:b w:val="1"/>
          <w:bCs w:val="1"/>
          <w:color w:val="FFFFFF" w:themeColor="background1" w:themeTint="FF" w:themeShade="FF"/>
        </w:rPr>
        <w:t xml:space="preserve">    }</w:t>
      </w:r>
    </w:p>
    <w:p w:rsidRPr="001C0905" w:rsidR="00DA0247" w:rsidP="133E3CE8" w:rsidRDefault="00DA0247" w14:paraId="152320B4" w14:textId="3953CD1B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0CA99245">
        <w:rPr>
          <w:b w:val="1"/>
          <w:bCs w:val="1"/>
          <w:color w:val="FFFFFF" w:themeColor="background1" w:themeTint="FF" w:themeShade="FF"/>
        </w:rPr>
        <w:t xml:space="preserve">    public void setState(String n){</w:t>
      </w:r>
    </w:p>
    <w:p w:rsidRPr="001C0905" w:rsidR="00DA0247" w:rsidP="133E3CE8" w:rsidRDefault="00DA0247" w14:paraId="4DB8FDDA" w14:textId="6EE61BFC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0CA99245">
        <w:rPr>
          <w:b w:val="1"/>
          <w:bCs w:val="1"/>
          <w:color w:val="FFFFFF" w:themeColor="background1" w:themeTint="FF" w:themeShade="FF"/>
        </w:rPr>
        <w:t xml:space="preserve">        eState = n;</w:t>
      </w:r>
    </w:p>
    <w:p w:rsidRPr="001C0905" w:rsidR="00DA0247" w:rsidP="133E3CE8" w:rsidRDefault="00DA0247" w14:paraId="07885CB5" w14:textId="37C02565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0CA99245">
        <w:rPr>
          <w:b w:val="1"/>
          <w:bCs w:val="1"/>
          <w:color w:val="FFFFFF" w:themeColor="background1" w:themeTint="FF" w:themeShade="FF"/>
        </w:rPr>
        <w:t xml:space="preserve">    }</w:t>
      </w:r>
    </w:p>
    <w:p w:rsidRPr="001C0905" w:rsidR="00DA0247" w:rsidP="133E3CE8" w:rsidRDefault="00DA0247" w14:paraId="5E55576E" w14:textId="18B46BC4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0CA99245">
        <w:rPr>
          <w:b w:val="1"/>
          <w:bCs w:val="1"/>
          <w:color w:val="FFFFFF" w:themeColor="background1" w:themeTint="FF" w:themeShade="FF"/>
        </w:rPr>
        <w:t xml:space="preserve">    public void setZipCode(String n){</w:t>
      </w:r>
    </w:p>
    <w:p w:rsidRPr="001C0905" w:rsidR="00DA0247" w:rsidP="133E3CE8" w:rsidRDefault="00DA0247" w14:paraId="77C10352" w14:textId="0D4E5EBD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0CA99245">
        <w:rPr>
          <w:b w:val="1"/>
          <w:bCs w:val="1"/>
          <w:color w:val="FFFFFF" w:themeColor="background1" w:themeTint="FF" w:themeShade="FF"/>
        </w:rPr>
        <w:t xml:space="preserve">        eZipCode = n;</w:t>
      </w:r>
    </w:p>
    <w:p w:rsidRPr="001C0905" w:rsidR="00DA0247" w:rsidP="133E3CE8" w:rsidRDefault="00DA0247" w14:paraId="7D90FB40" w14:textId="3F51F455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0CA99245">
        <w:rPr>
          <w:b w:val="1"/>
          <w:bCs w:val="1"/>
          <w:color w:val="FFFFFF" w:themeColor="background1" w:themeTint="FF" w:themeShade="FF"/>
        </w:rPr>
        <w:t xml:space="preserve">    }</w:t>
      </w:r>
    </w:p>
    <w:p w:rsidRPr="001C0905" w:rsidR="00DA0247" w:rsidP="133E3CE8" w:rsidRDefault="00DA0247" w14:paraId="2DFB23E1" w14:textId="18F1DA91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0CA99245">
        <w:rPr>
          <w:b w:val="1"/>
          <w:bCs w:val="1"/>
          <w:color w:val="FFFFFF" w:themeColor="background1" w:themeTint="FF" w:themeShade="FF"/>
        </w:rPr>
        <w:t xml:space="preserve"> </w:t>
      </w:r>
    </w:p>
    <w:p w:rsidRPr="001C0905" w:rsidR="00DA0247" w:rsidP="133E3CE8" w:rsidRDefault="00DA0247" w14:paraId="3EB6A077" w14:textId="463321D4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0CA99245">
        <w:rPr>
          <w:b w:val="1"/>
          <w:bCs w:val="1"/>
          <w:color w:val="FFFFFF" w:themeColor="background1" w:themeTint="FF" w:themeShade="FF"/>
        </w:rPr>
        <w:t xml:space="preserve">    public String getName(){</w:t>
      </w:r>
    </w:p>
    <w:p w:rsidRPr="001C0905" w:rsidR="00DA0247" w:rsidP="133E3CE8" w:rsidRDefault="00DA0247" w14:paraId="682F2A60" w14:textId="0B382B62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0CA99245">
        <w:rPr>
          <w:b w:val="1"/>
          <w:bCs w:val="1"/>
          <w:color w:val="FFFFFF" w:themeColor="background1" w:themeTint="FF" w:themeShade="FF"/>
        </w:rPr>
        <w:t xml:space="preserve">        return eName;</w:t>
      </w:r>
    </w:p>
    <w:p w:rsidRPr="001C0905" w:rsidR="00DA0247" w:rsidP="133E3CE8" w:rsidRDefault="00DA0247" w14:paraId="11C336A4" w14:textId="2990F173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0CA99245">
        <w:rPr>
          <w:b w:val="1"/>
          <w:bCs w:val="1"/>
          <w:color w:val="FFFFFF" w:themeColor="background1" w:themeTint="FF" w:themeShade="FF"/>
        </w:rPr>
        <w:t xml:space="preserve">    }</w:t>
      </w:r>
    </w:p>
    <w:p w:rsidRPr="001C0905" w:rsidR="00DA0247" w:rsidP="133E3CE8" w:rsidRDefault="00DA0247" w14:paraId="4E6283B9" w14:textId="071582E6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0CA99245">
        <w:rPr>
          <w:b w:val="1"/>
          <w:bCs w:val="1"/>
          <w:color w:val="FFFFFF" w:themeColor="background1" w:themeTint="FF" w:themeShade="FF"/>
        </w:rPr>
        <w:t xml:space="preserve">    public String getAddress(){</w:t>
      </w:r>
    </w:p>
    <w:p w:rsidRPr="001C0905" w:rsidR="00DA0247" w:rsidP="133E3CE8" w:rsidRDefault="00DA0247" w14:paraId="5B6CA243" w14:textId="24BF1FA7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0CA99245">
        <w:rPr>
          <w:b w:val="1"/>
          <w:bCs w:val="1"/>
          <w:color w:val="FFFFFF" w:themeColor="background1" w:themeTint="FF" w:themeShade="FF"/>
        </w:rPr>
        <w:t xml:space="preserve">        return eAddress;</w:t>
      </w:r>
    </w:p>
    <w:p w:rsidRPr="001C0905" w:rsidR="00DA0247" w:rsidP="133E3CE8" w:rsidRDefault="00DA0247" w14:paraId="41565272" w14:textId="5C2D2AA0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0CA99245">
        <w:rPr>
          <w:b w:val="1"/>
          <w:bCs w:val="1"/>
          <w:color w:val="FFFFFF" w:themeColor="background1" w:themeTint="FF" w:themeShade="FF"/>
        </w:rPr>
        <w:t xml:space="preserve">    }</w:t>
      </w:r>
    </w:p>
    <w:p w:rsidRPr="001C0905" w:rsidR="00DA0247" w:rsidP="133E3CE8" w:rsidRDefault="00DA0247" w14:paraId="5FE6CBE6" w14:textId="077699E7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0CA99245">
        <w:rPr>
          <w:b w:val="1"/>
          <w:bCs w:val="1"/>
          <w:color w:val="FFFFFF" w:themeColor="background1" w:themeTint="FF" w:themeShade="FF"/>
        </w:rPr>
        <w:t xml:space="preserve">    public String getCity(){</w:t>
      </w:r>
    </w:p>
    <w:p w:rsidRPr="001C0905" w:rsidR="00DA0247" w:rsidP="133E3CE8" w:rsidRDefault="00DA0247" w14:paraId="119723B1" w14:textId="0B49598C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0CA99245">
        <w:rPr>
          <w:b w:val="1"/>
          <w:bCs w:val="1"/>
          <w:color w:val="FFFFFF" w:themeColor="background1" w:themeTint="FF" w:themeShade="FF"/>
        </w:rPr>
        <w:t xml:space="preserve">        return eCity;</w:t>
      </w:r>
    </w:p>
    <w:p w:rsidRPr="001C0905" w:rsidR="00DA0247" w:rsidP="133E3CE8" w:rsidRDefault="00DA0247" w14:paraId="640530B4" w14:textId="1C787992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0CA99245">
        <w:rPr>
          <w:b w:val="1"/>
          <w:bCs w:val="1"/>
          <w:color w:val="FFFFFF" w:themeColor="background1" w:themeTint="FF" w:themeShade="FF"/>
        </w:rPr>
        <w:t xml:space="preserve">    }</w:t>
      </w:r>
    </w:p>
    <w:p w:rsidRPr="001C0905" w:rsidR="00DA0247" w:rsidP="133E3CE8" w:rsidRDefault="00DA0247" w14:paraId="6EFDAE19" w14:textId="1AF510F9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0CA99245">
        <w:rPr>
          <w:b w:val="1"/>
          <w:bCs w:val="1"/>
          <w:color w:val="FFFFFF" w:themeColor="background1" w:themeTint="FF" w:themeShade="FF"/>
        </w:rPr>
        <w:t xml:space="preserve">    public String getState(){</w:t>
      </w:r>
    </w:p>
    <w:p w:rsidRPr="001C0905" w:rsidR="00DA0247" w:rsidP="133E3CE8" w:rsidRDefault="00DA0247" w14:paraId="3A51959C" w14:textId="0BE08E53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0CA99245">
        <w:rPr>
          <w:b w:val="1"/>
          <w:bCs w:val="1"/>
          <w:color w:val="FFFFFF" w:themeColor="background1" w:themeTint="FF" w:themeShade="FF"/>
        </w:rPr>
        <w:t xml:space="preserve">        return eState;</w:t>
      </w:r>
    </w:p>
    <w:p w:rsidRPr="001C0905" w:rsidR="00DA0247" w:rsidP="133E3CE8" w:rsidRDefault="00DA0247" w14:paraId="2F0735D8" w14:textId="44D6202D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0CA99245">
        <w:rPr>
          <w:b w:val="1"/>
          <w:bCs w:val="1"/>
          <w:color w:val="FFFFFF" w:themeColor="background1" w:themeTint="FF" w:themeShade="FF"/>
        </w:rPr>
        <w:t xml:space="preserve">    }</w:t>
      </w:r>
    </w:p>
    <w:p w:rsidRPr="001C0905" w:rsidR="00DA0247" w:rsidP="133E3CE8" w:rsidRDefault="00DA0247" w14:paraId="42AFC28C" w14:textId="789D5049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0CA99245">
        <w:rPr>
          <w:b w:val="1"/>
          <w:bCs w:val="1"/>
          <w:color w:val="FFFFFF" w:themeColor="background1" w:themeTint="FF" w:themeShade="FF"/>
        </w:rPr>
        <w:t xml:space="preserve">    public String getZipCode(){</w:t>
      </w:r>
    </w:p>
    <w:p w:rsidRPr="001C0905" w:rsidR="00DA0247" w:rsidP="133E3CE8" w:rsidRDefault="00DA0247" w14:paraId="62016697" w14:textId="132D08A3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0CA99245">
        <w:rPr>
          <w:b w:val="1"/>
          <w:bCs w:val="1"/>
          <w:color w:val="FFFFFF" w:themeColor="background1" w:themeTint="FF" w:themeShade="FF"/>
        </w:rPr>
        <w:t xml:space="preserve">        return eZipCode;</w:t>
      </w:r>
    </w:p>
    <w:p w:rsidRPr="001C0905" w:rsidR="00DA0247" w:rsidP="133E3CE8" w:rsidRDefault="00DA0247" w14:paraId="099F43BE" w14:textId="07F848A1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0CA99245">
        <w:rPr>
          <w:b w:val="1"/>
          <w:bCs w:val="1"/>
          <w:color w:val="FFFFFF" w:themeColor="background1" w:themeTint="FF" w:themeShade="FF"/>
        </w:rPr>
        <w:t xml:space="preserve">    }</w:t>
      </w:r>
    </w:p>
    <w:p w:rsidRPr="001C0905" w:rsidR="00DA0247" w:rsidP="133E3CE8" w:rsidRDefault="00DA0247" w14:paraId="303400FD" w14:textId="64C3BE66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0CA99245">
        <w:rPr>
          <w:b w:val="1"/>
          <w:bCs w:val="1"/>
          <w:color w:val="FFFFFF" w:themeColor="background1" w:themeTint="FF" w:themeShade="FF"/>
        </w:rPr>
        <w:t>}</w:t>
      </w:r>
    </w:p>
    <w:p w:rsidR="5BD56EB7" w:rsidP="133E3CE8" w:rsidRDefault="5BD56EB7" w14:paraId="16103EB0" w14:textId="2E904A26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>package week4;</w:t>
      </w:r>
    </w:p>
    <w:p w:rsidR="5BD56EB7" w:rsidP="133E3CE8" w:rsidRDefault="5BD56EB7" w14:paraId="1173F7E3" w14:textId="7186F733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</w:t>
      </w:r>
    </w:p>
    <w:p w:rsidR="5BD56EB7" w:rsidP="133E3CE8" w:rsidRDefault="5BD56EB7" w14:paraId="497DAC9F" w14:textId="03F47333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>import java.text.DecimalFormat;</w:t>
      </w:r>
    </w:p>
    <w:p w:rsidR="5BD56EB7" w:rsidP="133E3CE8" w:rsidRDefault="5BD56EB7" w14:paraId="3C375547" w14:textId="02391062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>import javax.swing.JOptionPane;</w:t>
      </w:r>
    </w:p>
    <w:p w:rsidR="5BD56EB7" w:rsidP="133E3CE8" w:rsidRDefault="5BD56EB7" w14:paraId="47EB30DB" w14:textId="4592787C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</w:t>
      </w:r>
    </w:p>
    <w:p w:rsidR="5BD56EB7" w:rsidP="133E3CE8" w:rsidRDefault="5BD56EB7" w14:paraId="5E242460" w14:textId="76309812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>class ProductionWorker extends Employee{</w:t>
      </w:r>
    </w:p>
    <w:p w:rsidR="5BD56EB7" w:rsidP="133E3CE8" w:rsidRDefault="5BD56EB7" w14:paraId="6B720834" w14:textId="7BE5D8EA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private int shift;</w:t>
      </w:r>
    </w:p>
    <w:p w:rsidR="5BD56EB7" w:rsidP="133E3CE8" w:rsidRDefault="5BD56EB7" w14:paraId="4373C960" w14:textId="65EBC19D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private double payRate;</w:t>
      </w:r>
    </w:p>
    <w:p w:rsidR="5BD56EB7" w:rsidP="133E3CE8" w:rsidRDefault="5BD56EB7" w14:paraId="3CA44EA0" w14:textId="006981DE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public void setShift(int i){</w:t>
      </w:r>
    </w:p>
    <w:p w:rsidR="5BD56EB7" w:rsidP="133E3CE8" w:rsidRDefault="5BD56EB7" w14:paraId="27D1394A" w14:textId="4B42E0E0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    if(i!=1 &amp;&amp; i!=2){</w:t>
      </w:r>
    </w:p>
    <w:p w:rsidR="5BD56EB7" w:rsidP="133E3CE8" w:rsidRDefault="5BD56EB7" w14:paraId="6AF1ACBA" w14:textId="3F3A0E3F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        System.out.println("Invalid shift. Exiting program..");</w:t>
      </w:r>
    </w:p>
    <w:p w:rsidR="5BD56EB7" w:rsidP="133E3CE8" w:rsidRDefault="5BD56EB7" w14:paraId="788639EA" w14:textId="1F3A4B4D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        System.exit(0);</w:t>
      </w:r>
    </w:p>
    <w:p w:rsidR="5BD56EB7" w:rsidP="133E3CE8" w:rsidRDefault="5BD56EB7" w14:paraId="4BA286DE" w14:textId="691E3D15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    }</w:t>
      </w:r>
    </w:p>
    <w:p w:rsidR="5BD56EB7" w:rsidP="133E3CE8" w:rsidRDefault="5BD56EB7" w14:paraId="737162F0" w14:textId="5CEDBC8E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    shift = i;</w:t>
      </w:r>
    </w:p>
    <w:p w:rsidR="5BD56EB7" w:rsidP="133E3CE8" w:rsidRDefault="5BD56EB7" w14:paraId="4EDDF405" w14:textId="3C76FC11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}</w:t>
      </w:r>
    </w:p>
    <w:p w:rsidR="5BD56EB7" w:rsidP="133E3CE8" w:rsidRDefault="5BD56EB7" w14:paraId="6DDF3626" w14:textId="4C13B06E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public void setPayRate(double p){</w:t>
      </w:r>
    </w:p>
    <w:p w:rsidR="5BD56EB7" w:rsidP="133E3CE8" w:rsidRDefault="5BD56EB7" w14:paraId="3D859C4D" w14:textId="65DF244F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    payRate = p;</w:t>
      </w:r>
    </w:p>
    <w:p w:rsidR="5BD56EB7" w:rsidP="133E3CE8" w:rsidRDefault="5BD56EB7" w14:paraId="27C9D9ED" w14:textId="2FD9A069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}</w:t>
      </w:r>
    </w:p>
    <w:p w:rsidR="5BD56EB7" w:rsidP="133E3CE8" w:rsidRDefault="5BD56EB7" w14:paraId="496340B9" w14:textId="5561B97F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public int getShift(){</w:t>
      </w:r>
    </w:p>
    <w:p w:rsidR="5BD56EB7" w:rsidP="133E3CE8" w:rsidRDefault="5BD56EB7" w14:paraId="3C31F7A8" w14:textId="7D4B756E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    return shift;</w:t>
      </w:r>
    </w:p>
    <w:p w:rsidR="5BD56EB7" w:rsidP="133E3CE8" w:rsidRDefault="5BD56EB7" w14:paraId="1769CFA3" w14:textId="4667446F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}</w:t>
      </w:r>
    </w:p>
    <w:p w:rsidR="5BD56EB7" w:rsidP="133E3CE8" w:rsidRDefault="5BD56EB7" w14:paraId="7C7460DC" w14:textId="54256D1C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public double getPayRate(){</w:t>
      </w:r>
    </w:p>
    <w:p w:rsidR="5BD56EB7" w:rsidP="133E3CE8" w:rsidRDefault="5BD56EB7" w14:paraId="5515A493" w14:textId="6517332B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    return payRate;</w:t>
      </w:r>
    </w:p>
    <w:p w:rsidR="5BD56EB7" w:rsidP="133E3CE8" w:rsidRDefault="5BD56EB7" w14:paraId="5AED791A" w14:textId="7A700E63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}</w:t>
      </w:r>
    </w:p>
    <w:p w:rsidR="5BD56EB7" w:rsidP="133E3CE8" w:rsidRDefault="5BD56EB7" w14:paraId="651280BD" w14:textId="5308A09C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</w:t>
      </w:r>
    </w:p>
    <w:p w:rsidR="5BD56EB7" w:rsidP="133E3CE8" w:rsidRDefault="5BD56EB7" w14:paraId="4CE3EC33" w14:textId="519AC37A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public static void main(String[] args) {</w:t>
      </w:r>
    </w:p>
    <w:p w:rsidR="5BD56EB7" w:rsidP="133E3CE8" w:rsidRDefault="5BD56EB7" w14:paraId="63FE8630" w14:textId="5A1A0481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    DecimalFormat d = new DecimalFormat("$#,###,###.00");</w:t>
      </w:r>
    </w:p>
    <w:p w:rsidR="5BD56EB7" w:rsidP="133E3CE8" w:rsidRDefault="5BD56EB7" w14:paraId="62F5569C" w14:textId="6AF1AD3D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    ProductionWorker p = new ProductionWorker();</w:t>
      </w:r>
    </w:p>
    <w:p w:rsidR="5BD56EB7" w:rsidP="133E3CE8" w:rsidRDefault="5BD56EB7" w14:paraId="5D21928A" w14:textId="04B4AF65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    String input;</w:t>
      </w:r>
    </w:p>
    <w:p w:rsidR="5BD56EB7" w:rsidP="133E3CE8" w:rsidRDefault="5BD56EB7" w14:paraId="21DAFFEC" w14:textId="35BDB0B4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    </w:t>
      </w:r>
    </w:p>
    <w:p w:rsidR="5BD56EB7" w:rsidP="133E3CE8" w:rsidRDefault="5BD56EB7" w14:paraId="67E29EC4" w14:textId="5245A909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    input = JOptionPane.showInputDialog("Enter employee name: ");</w:t>
      </w:r>
    </w:p>
    <w:p w:rsidR="5BD56EB7" w:rsidP="133E3CE8" w:rsidRDefault="5BD56EB7" w14:paraId="50A72113" w14:textId="5CE3F7BD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    p.setName(input);</w:t>
      </w:r>
    </w:p>
    <w:p w:rsidR="5BD56EB7" w:rsidP="133E3CE8" w:rsidRDefault="5BD56EB7" w14:paraId="7C14EF2D" w14:textId="4168DFA2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    input = JOptionPane.showInputDialog("Enter employee address: ");</w:t>
      </w:r>
    </w:p>
    <w:p w:rsidR="5BD56EB7" w:rsidP="133E3CE8" w:rsidRDefault="5BD56EB7" w14:paraId="69BE0923" w14:textId="2BBF1671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    p.setAddress(input);</w:t>
      </w:r>
    </w:p>
    <w:p w:rsidR="5BD56EB7" w:rsidP="133E3CE8" w:rsidRDefault="5BD56EB7" w14:paraId="25D794B9" w14:textId="57BF1EBB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    input = JOptionPane.showInputDialog("Enter employee city: ");</w:t>
      </w:r>
    </w:p>
    <w:p w:rsidR="5BD56EB7" w:rsidP="133E3CE8" w:rsidRDefault="5BD56EB7" w14:paraId="5ABB597D" w14:textId="78D16EF5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    p.setCity(input);</w:t>
      </w:r>
    </w:p>
    <w:p w:rsidR="5BD56EB7" w:rsidP="133E3CE8" w:rsidRDefault="5BD56EB7" w14:paraId="18FD3D09" w14:textId="1A005DBC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    input = JOptionPane.showInputDialog("Enter employee state: ");</w:t>
      </w:r>
    </w:p>
    <w:p w:rsidR="5BD56EB7" w:rsidP="133E3CE8" w:rsidRDefault="5BD56EB7" w14:paraId="296709A9" w14:textId="1F223C6A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    p.setState(input);</w:t>
      </w:r>
    </w:p>
    <w:p w:rsidR="5BD56EB7" w:rsidP="133E3CE8" w:rsidRDefault="5BD56EB7" w14:paraId="6497E7A3" w14:textId="2BCB1081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    input = JOptionPane.showInputDialog("Enter employee zip code: ");</w:t>
      </w:r>
    </w:p>
    <w:p w:rsidR="5BD56EB7" w:rsidP="133E3CE8" w:rsidRDefault="5BD56EB7" w14:paraId="03A68C6A" w14:textId="1F0EE5FE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    p.setZipCode(input);</w:t>
      </w:r>
    </w:p>
    <w:p w:rsidR="5BD56EB7" w:rsidP="133E3CE8" w:rsidRDefault="5BD56EB7" w14:paraId="27108D71" w14:textId="6B232A94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    input = JOptionPane.showInputDialog("Enter employee shift\n(Day = 1, Night = 2)");</w:t>
      </w:r>
    </w:p>
    <w:p w:rsidR="5BD56EB7" w:rsidP="133E3CE8" w:rsidRDefault="5BD56EB7" w14:paraId="73FC7B74" w14:textId="076D88C3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    p.setShift(Integer.parseInt(input));</w:t>
      </w:r>
    </w:p>
    <w:p w:rsidR="5BD56EB7" w:rsidP="133E3CE8" w:rsidRDefault="5BD56EB7" w14:paraId="70DDC845" w14:textId="53F8F84C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    input = JOptionPane.showInputDialog("Enter employee's hourly pay rate");</w:t>
      </w:r>
    </w:p>
    <w:p w:rsidR="5BD56EB7" w:rsidP="133E3CE8" w:rsidRDefault="5BD56EB7" w14:paraId="11A3D917" w14:textId="63BBE1F7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    p.setPayRate(Double.parseDouble(input));</w:t>
      </w:r>
    </w:p>
    <w:p w:rsidR="5BD56EB7" w:rsidP="133E3CE8" w:rsidRDefault="5BD56EB7" w14:paraId="2F323B28" w14:textId="6F3074EC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    </w:t>
      </w:r>
    </w:p>
    <w:p w:rsidR="5BD56EB7" w:rsidP="133E3CE8" w:rsidRDefault="5BD56EB7" w14:paraId="52CAD72E" w14:textId="2720B943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    </w:t>
      </w:r>
    </w:p>
    <w:p w:rsidR="5BD56EB7" w:rsidP="133E3CE8" w:rsidRDefault="5BD56EB7" w14:paraId="24F406F9" w14:textId="1E19B65F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    System.out.println("Employee name: "+p.getName());</w:t>
      </w:r>
    </w:p>
    <w:p w:rsidR="5BD56EB7" w:rsidP="133E3CE8" w:rsidRDefault="5BD56EB7" w14:paraId="478C8504" w14:textId="57B8539B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    System.out.println("Employee address: "+p.getAddress());</w:t>
      </w:r>
    </w:p>
    <w:p w:rsidR="5BD56EB7" w:rsidP="133E3CE8" w:rsidRDefault="5BD56EB7" w14:paraId="120C2FFC" w14:textId="49D84407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    System.out.println("Employee city: "+p.getCity());</w:t>
      </w:r>
    </w:p>
    <w:p w:rsidR="5BD56EB7" w:rsidP="133E3CE8" w:rsidRDefault="5BD56EB7" w14:paraId="1C977593" w14:textId="35102B1B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    System.out.println("Employee state: "+p.getState());</w:t>
      </w:r>
    </w:p>
    <w:p w:rsidR="5BD56EB7" w:rsidP="133E3CE8" w:rsidRDefault="5BD56EB7" w14:paraId="1037563B" w14:textId="0ACD7C9E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    System.out.println("Employee zip code: "+p.getZipCode());</w:t>
      </w:r>
    </w:p>
    <w:p w:rsidR="5BD56EB7" w:rsidP="133E3CE8" w:rsidRDefault="5BD56EB7" w14:paraId="2B2BA220" w14:textId="5A666018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    System.out.print("Shift: " + p.getShift());</w:t>
      </w:r>
    </w:p>
    <w:p w:rsidR="5BD56EB7" w:rsidP="133E3CE8" w:rsidRDefault="5BD56EB7" w14:paraId="14EE4A5B" w14:textId="7E82ED1E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    System.out.println("Pay rate: "+d.format(p.getPayRate()));</w:t>
      </w:r>
    </w:p>
    <w:p w:rsidR="5BD56EB7" w:rsidP="133E3CE8" w:rsidRDefault="5BD56EB7" w14:paraId="5FF4C503" w14:textId="204CA38B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    System.exit(0);</w:t>
      </w:r>
    </w:p>
    <w:p w:rsidR="5BD56EB7" w:rsidP="133E3CE8" w:rsidRDefault="5BD56EB7" w14:paraId="42F75AF5" w14:textId="4807813B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   }</w:t>
      </w:r>
    </w:p>
    <w:p w:rsidR="5BD56EB7" w:rsidP="133E3CE8" w:rsidRDefault="5BD56EB7" w14:paraId="5C54DB62" w14:textId="122797C6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 xml:space="preserve"> </w:t>
      </w:r>
    </w:p>
    <w:p w:rsidR="5BD56EB7" w:rsidP="133E3CE8" w:rsidRDefault="5BD56EB7" w14:paraId="5E04E045" w14:textId="5825D4AB">
      <w:pPr>
        <w:pStyle w:val="Normal"/>
        <w:jc w:val="center"/>
        <w:rPr>
          <w:b w:val="1"/>
          <w:bCs w:val="1"/>
          <w:color w:val="FFFFFF" w:themeColor="background1" w:themeTint="FF" w:themeShade="FF"/>
        </w:rPr>
      </w:pPr>
      <w:r w:rsidRPr="133E3CE8" w:rsidR="5BD56EB7">
        <w:rPr>
          <w:b w:val="1"/>
          <w:bCs w:val="1"/>
          <w:color w:val="FFFFFF" w:themeColor="background1" w:themeTint="FF" w:themeShade="FF"/>
        </w:rPr>
        <w:t>}</w:t>
      </w:r>
    </w:p>
    <w:p w:rsidRPr="001C0905" w:rsidR="00DA0247" w:rsidP="00DA0247" w:rsidRDefault="00DA0247" w14:paraId="421E5166" w14:textId="20257B24">
      <w:pPr>
        <w:jc w:val="center"/>
        <w:rPr>
          <w:b/>
          <w:color w:val="FF0000"/>
        </w:rPr>
      </w:pPr>
    </w:p>
    <w:p w:rsidRPr="001C0905" w:rsidR="00DA0247" w:rsidP="00DA0247" w:rsidRDefault="00DA0247" w14:paraId="58F1D9AF" w14:textId="4CCD32EF">
      <w:pPr>
        <w:jc w:val="center"/>
        <w:rPr>
          <w:b/>
          <w:color w:val="FF0000"/>
        </w:rPr>
      </w:pPr>
      <w:r w:rsidRPr="001C0905">
        <w:rPr>
          <w:b/>
          <w:color w:val="FF0000"/>
        </w:rPr>
        <w:t>Submit this document to Module 4</w:t>
      </w:r>
    </w:p>
    <w:p w:rsidRPr="00DA0247" w:rsidR="00DA0247" w:rsidP="00DA0247" w:rsidRDefault="00DA0247" w14:paraId="47004891" w14:textId="77777777">
      <w:pPr>
        <w:pStyle w:val="ListParagraph"/>
        <w:ind w:left="1440"/>
      </w:pPr>
    </w:p>
    <w:sectPr w:rsidRPr="00DA0247" w:rsidR="00DA0247">
      <w:headerReference w:type="default" r:id="rId8"/>
      <w:footerReference w:type="default" r:id="rId9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A6B0F" w:rsidP="002E0D9F" w:rsidRDefault="003A6B0F" w14:paraId="48E33769" w14:textId="77777777">
      <w:pPr>
        <w:spacing w:after="0" w:line="240" w:lineRule="auto"/>
      </w:pPr>
      <w:r>
        <w:separator/>
      </w:r>
    </w:p>
  </w:endnote>
  <w:endnote w:type="continuationSeparator" w:id="0">
    <w:p w:rsidR="003A6B0F" w:rsidP="002E0D9F" w:rsidRDefault="003A6B0F" w14:paraId="360FE115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3146206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729D5" w:rsidRDefault="007729D5" w14:paraId="0D891332" w14:textId="5E7A7DB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645DE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7729D5" w:rsidRDefault="007729D5" w14:paraId="0BA94F6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A6B0F" w:rsidP="002E0D9F" w:rsidRDefault="003A6B0F" w14:paraId="640C08BF" w14:textId="77777777">
      <w:pPr>
        <w:spacing w:after="0" w:line="240" w:lineRule="auto"/>
      </w:pPr>
      <w:r>
        <w:separator/>
      </w:r>
    </w:p>
  </w:footnote>
  <w:footnote w:type="continuationSeparator" w:id="0">
    <w:p w:rsidR="003A6B0F" w:rsidP="002E0D9F" w:rsidRDefault="003A6B0F" w14:paraId="08C73C20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E0D9F" w:rsidRDefault="002E0D9F" w14:paraId="70D0AADE" w14:textId="7EA5C9FC">
    <w:pPr>
      <w:pStyle w:val="Header"/>
    </w:pPr>
    <w:r>
      <w:t>CMPR113</w:t>
    </w:r>
  </w:p>
  <w:p w:rsidR="002E0D9F" w:rsidRDefault="002E0D9F" w14:paraId="3942D770" w14:textId="4D10A7F9">
    <w:pPr>
      <w:pStyle w:val="Header"/>
    </w:pPr>
    <w:r w:rsidRPr="002E0D9F">
      <w:t>Module 4 Q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0D62D4"/>
    <w:multiLevelType w:val="hybridMultilevel"/>
    <w:tmpl w:val="EAD449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B27745"/>
    <w:multiLevelType w:val="hybridMultilevel"/>
    <w:tmpl w:val="DF740DC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527B740E"/>
    <w:multiLevelType w:val="hybridMultilevel"/>
    <w:tmpl w:val="0CB6005A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num w:numId="1" w16cid:durableId="1406032211">
    <w:abstractNumId w:val="1"/>
  </w:num>
  <w:num w:numId="2" w16cid:durableId="707606779">
    <w:abstractNumId w:val="0"/>
  </w:num>
  <w:num w:numId="3" w16cid:durableId="19577581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tDQ3MjIzMjMxNzVV0lEKTi0uzszPAykwrAUAMu1/yCwAAAA="/>
  </w:docVars>
  <w:rsids>
    <w:rsidRoot w:val="00C90380"/>
    <w:rsid w:val="00060F18"/>
    <w:rsid w:val="000D3DD8"/>
    <w:rsid w:val="001129C9"/>
    <w:rsid w:val="00163DA1"/>
    <w:rsid w:val="001B63CA"/>
    <w:rsid w:val="001C0905"/>
    <w:rsid w:val="001F15D3"/>
    <w:rsid w:val="002A430C"/>
    <w:rsid w:val="002E0D9F"/>
    <w:rsid w:val="002E2F46"/>
    <w:rsid w:val="00327414"/>
    <w:rsid w:val="00377308"/>
    <w:rsid w:val="00377ECE"/>
    <w:rsid w:val="003975DC"/>
    <w:rsid w:val="003A6B0F"/>
    <w:rsid w:val="003C1AD5"/>
    <w:rsid w:val="003C710F"/>
    <w:rsid w:val="003E3C59"/>
    <w:rsid w:val="003E74A8"/>
    <w:rsid w:val="00400BA8"/>
    <w:rsid w:val="004019D3"/>
    <w:rsid w:val="0047241E"/>
    <w:rsid w:val="005800C0"/>
    <w:rsid w:val="005E5ED9"/>
    <w:rsid w:val="00624CE4"/>
    <w:rsid w:val="00672B22"/>
    <w:rsid w:val="00677B71"/>
    <w:rsid w:val="00707B27"/>
    <w:rsid w:val="007729D5"/>
    <w:rsid w:val="007C3290"/>
    <w:rsid w:val="007C7416"/>
    <w:rsid w:val="008121E9"/>
    <w:rsid w:val="008A1DBD"/>
    <w:rsid w:val="008B3201"/>
    <w:rsid w:val="008E1B36"/>
    <w:rsid w:val="00AC4E19"/>
    <w:rsid w:val="00AD0AB1"/>
    <w:rsid w:val="00B95243"/>
    <w:rsid w:val="00C468E2"/>
    <w:rsid w:val="00C645DE"/>
    <w:rsid w:val="00C90380"/>
    <w:rsid w:val="00D67E75"/>
    <w:rsid w:val="00D9564A"/>
    <w:rsid w:val="00DA0247"/>
    <w:rsid w:val="00DE774B"/>
    <w:rsid w:val="00DF5917"/>
    <w:rsid w:val="00E32D16"/>
    <w:rsid w:val="00E63E61"/>
    <w:rsid w:val="00F43A17"/>
    <w:rsid w:val="00F96A96"/>
    <w:rsid w:val="00FB0EA4"/>
    <w:rsid w:val="00FC3A6E"/>
    <w:rsid w:val="0701B65B"/>
    <w:rsid w:val="0CA99245"/>
    <w:rsid w:val="133E3CE8"/>
    <w:rsid w:val="1CB6296E"/>
    <w:rsid w:val="26738784"/>
    <w:rsid w:val="2A3BC732"/>
    <w:rsid w:val="38ED09A4"/>
    <w:rsid w:val="3AFB0147"/>
    <w:rsid w:val="43B7E54D"/>
    <w:rsid w:val="4994715A"/>
    <w:rsid w:val="4C42BBB6"/>
    <w:rsid w:val="4CEE6B24"/>
    <w:rsid w:val="4DDD6C27"/>
    <w:rsid w:val="5431360F"/>
    <w:rsid w:val="5BD56EB7"/>
    <w:rsid w:val="5D83DECD"/>
    <w:rsid w:val="5F1FAF2E"/>
    <w:rsid w:val="608CFD31"/>
    <w:rsid w:val="61EC3E10"/>
    <w:rsid w:val="646572B4"/>
    <w:rsid w:val="6471F97B"/>
    <w:rsid w:val="65471B91"/>
    <w:rsid w:val="6F852A7D"/>
    <w:rsid w:val="7064A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282E8"/>
  <w15:chartTrackingRefBased/>
  <w15:docId w15:val="{67D18768-D496-4A71-B888-4B929864B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E0D9F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0D9F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2E0D9F"/>
  </w:style>
  <w:style w:type="paragraph" w:styleId="Footer">
    <w:name w:val="footer"/>
    <w:basedOn w:val="Normal"/>
    <w:link w:val="FooterChar"/>
    <w:uiPriority w:val="99"/>
    <w:unhideWhenUsed/>
    <w:rsid w:val="002E0D9F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2E0D9F"/>
  </w:style>
  <w:style w:type="paragraph" w:styleId="ListParagraph">
    <w:name w:val="List Paragraph"/>
    <w:basedOn w:val="Normal"/>
    <w:uiPriority w:val="34"/>
    <w:qFormat/>
    <w:rsid w:val="002E0D9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C32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7C329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ettings" Target="settings.xml" Id="rId3" /><Relationship Type="http://schemas.openxmlformats.org/officeDocument/2006/relationships/image" Target="media/image1.tmp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theme" Target="theme/theme1.xml" Id="rId11" /><Relationship Type="http://schemas.openxmlformats.org/officeDocument/2006/relationships/footnotes" Target="footnotes.xml" Id="rId5" /><Relationship Type="http://schemas.openxmlformats.org/officeDocument/2006/relationships/fontTable" Target="fontTable.xml" Id="rId10" /><Relationship Type="http://schemas.openxmlformats.org/officeDocument/2006/relationships/webSettings" Target="webSettings.xml" Id="rId4" /><Relationship Type="http://schemas.openxmlformats.org/officeDocument/2006/relationships/footer" Target="footer1.xml" Id="rId9" /><Relationship Type="http://schemas.openxmlformats.org/officeDocument/2006/relationships/image" Target="/media/image2.png" Id="R6a7fe1e82ea84e0c" /><Relationship Type="http://schemas.openxmlformats.org/officeDocument/2006/relationships/image" Target="/media/image3.png" Id="R06051d7b14334a0b" /><Relationship Type="http://schemas.openxmlformats.org/officeDocument/2006/relationships/image" Target="/media/image4.png" Id="R08508c436d8d40f5" /><Relationship Type="http://schemas.openxmlformats.org/officeDocument/2006/relationships/image" Target="/media/image5.png" Id="Re475668c6ba94d46" /><Relationship Type="http://schemas.openxmlformats.org/officeDocument/2006/relationships/image" Target="/media/image6.png" Id="Ra7fd6bf5f3324f90" /><Relationship Type="http://schemas.openxmlformats.org/officeDocument/2006/relationships/image" Target="/media/image7.png" Id="R2580d769aa8e4a47" /><Relationship Type="http://schemas.openxmlformats.org/officeDocument/2006/relationships/image" Target="/media/image8.png" Id="Rcb2052c96ee84873" /><Relationship Type="http://schemas.openxmlformats.org/officeDocument/2006/relationships/image" Target="/media/image9.png" Id="R88b82e5b8c1c445d" /><Relationship Type="http://schemas.openxmlformats.org/officeDocument/2006/relationships/image" Target="/media/imagea.png" Id="R0651cf0c633c4362" /><Relationship Type="http://schemas.openxmlformats.org/officeDocument/2006/relationships/image" Target="/media/imageb.png" Id="R894c9482206943a3" /><Relationship Type="http://schemas.openxmlformats.org/officeDocument/2006/relationships/glossaryDocument" Target="glossary/document.xml" Id="R3083ea3b51f045a6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81add9-4c79-4cf8-9885-352304e79e98}"/>
      </w:docPartPr>
      <w:docPartBody>
        <w:p w14:paraId="3783BE55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 S</dc:creator>
  <keywords/>
  <dc:description/>
  <lastModifiedBy>Huynh, Albert</lastModifiedBy>
  <revision>46</revision>
  <dcterms:created xsi:type="dcterms:W3CDTF">2019-09-15T20:29:00.0000000Z</dcterms:created>
  <dcterms:modified xsi:type="dcterms:W3CDTF">2022-09-13T03:22:55.4821224Z</dcterms:modified>
</coreProperties>
</file>